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BF13C7" w14:textId="2C1F64AA" w:rsidR="00213BEE" w:rsidRDefault="00DB0F0E" w:rsidP="00FC1F13">
      <w:pPr>
        <w:pStyle w:val="ListParagraph"/>
        <w:jc w:val="center"/>
        <w:rPr>
          <w:b/>
          <w:i/>
          <w:sz w:val="24"/>
          <w:szCs w:val="24"/>
        </w:rPr>
      </w:pPr>
      <w:r w:rsidRPr="00DB0F0E">
        <w:rPr>
          <w:b/>
          <w:i/>
          <w:sz w:val="32"/>
          <w:szCs w:val="32"/>
          <w:u w:val="single"/>
        </w:rPr>
        <w:t xml:space="preserve">THE </w:t>
      </w:r>
      <w:r w:rsidR="0035293D">
        <w:rPr>
          <w:b/>
          <w:i/>
          <w:sz w:val="32"/>
          <w:szCs w:val="32"/>
          <w:u w:val="single"/>
        </w:rPr>
        <w:t>FAITH</w:t>
      </w:r>
      <w:r w:rsidRPr="00DB0F0E">
        <w:rPr>
          <w:b/>
          <w:i/>
          <w:sz w:val="32"/>
          <w:szCs w:val="32"/>
          <w:u w:val="single"/>
        </w:rPr>
        <w:t xml:space="preserve"> IN YOU</w:t>
      </w:r>
    </w:p>
    <w:p w14:paraId="3D665FCE" w14:textId="543F5E81" w:rsidR="00002047" w:rsidRPr="000B1BE0" w:rsidRDefault="00B11F60" w:rsidP="00002047">
      <w:pPr>
        <w:pStyle w:val="ListParagraph"/>
        <w:rPr>
          <w:b/>
          <w:sz w:val="24"/>
          <w:szCs w:val="24"/>
        </w:rPr>
      </w:pPr>
      <w:r w:rsidRPr="00857448">
        <w:rPr>
          <w:b/>
          <w:i/>
          <w:sz w:val="24"/>
          <w:szCs w:val="24"/>
        </w:rPr>
        <w:t>Open</w:t>
      </w:r>
      <w:r w:rsidR="0083159F">
        <w:rPr>
          <w:b/>
          <w:i/>
          <w:sz w:val="24"/>
          <w:szCs w:val="24"/>
        </w:rPr>
        <w:t>ing</w:t>
      </w:r>
    </w:p>
    <w:p w14:paraId="1B76499E" w14:textId="77777777" w:rsidR="0018668F" w:rsidRPr="0018668F" w:rsidRDefault="0018668F" w:rsidP="0018668F">
      <w:pPr>
        <w:pStyle w:val="ListParagraph"/>
        <w:spacing w:after="0" w:line="240" w:lineRule="auto"/>
        <w:rPr>
          <w:sz w:val="12"/>
          <w:szCs w:val="12"/>
        </w:rPr>
      </w:pPr>
    </w:p>
    <w:p w14:paraId="7F88C749" w14:textId="3A720F02" w:rsidR="00744C90" w:rsidRPr="009F61B8" w:rsidRDefault="00C956A7" w:rsidP="009F61B8">
      <w:pPr>
        <w:pStyle w:val="ListParagraph"/>
        <w:numPr>
          <w:ilvl w:val="0"/>
          <w:numId w:val="8"/>
        </w:numPr>
        <w:spacing w:line="36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Briefly </w:t>
      </w:r>
      <w:r w:rsidR="00DB0F0E">
        <w:rPr>
          <w:i/>
          <w:sz w:val="24"/>
          <w:szCs w:val="24"/>
        </w:rPr>
        <w:t xml:space="preserve">say what was </w:t>
      </w:r>
      <w:r w:rsidR="00DB0F0E" w:rsidRPr="00DB0F0E">
        <w:rPr>
          <w:i/>
          <w:sz w:val="24"/>
          <w:szCs w:val="24"/>
        </w:rPr>
        <w:t>the best birthday or holiday gift you received</w:t>
      </w:r>
      <w:r>
        <w:rPr>
          <w:i/>
          <w:sz w:val="24"/>
          <w:szCs w:val="24"/>
        </w:rPr>
        <w:t>.</w:t>
      </w:r>
      <w:r w:rsidR="00D21D5D" w:rsidRPr="00D21D5D">
        <w:rPr>
          <w:i/>
          <w:sz w:val="24"/>
          <w:szCs w:val="24"/>
        </w:rPr>
        <w:t xml:space="preserve"> </w:t>
      </w:r>
      <w:bookmarkStart w:id="0" w:name="_Hlk29115878"/>
    </w:p>
    <w:p w14:paraId="573A1CF7" w14:textId="2C5CA04D" w:rsidR="00586ADD" w:rsidRPr="00FC1F13" w:rsidRDefault="00586ADD" w:rsidP="00586ADD">
      <w:pPr>
        <w:ind w:left="720"/>
        <w:rPr>
          <w:bCs/>
          <w:iCs/>
          <w:sz w:val="24"/>
          <w:szCs w:val="24"/>
        </w:rPr>
      </w:pPr>
      <w:r w:rsidRPr="00857448">
        <w:rPr>
          <w:b/>
          <w:i/>
          <w:sz w:val="24"/>
          <w:szCs w:val="24"/>
        </w:rPr>
        <w:t xml:space="preserve">Understanding </w:t>
      </w:r>
      <w:bookmarkEnd w:id="0"/>
      <w:r w:rsidRPr="00857448">
        <w:rPr>
          <w:b/>
          <w:i/>
          <w:sz w:val="24"/>
          <w:szCs w:val="24"/>
        </w:rPr>
        <w:t>God’s Word</w:t>
      </w:r>
      <w:r w:rsidR="00FC1F13">
        <w:rPr>
          <w:bCs/>
          <w:iCs/>
          <w:sz w:val="24"/>
          <w:szCs w:val="24"/>
        </w:rPr>
        <w:t xml:space="preserve"> (</w:t>
      </w:r>
      <w:r w:rsidR="00C956A7" w:rsidRPr="00C956A7">
        <w:rPr>
          <w:bCs/>
          <w:iCs/>
          <w:sz w:val="24"/>
          <w:szCs w:val="24"/>
        </w:rPr>
        <w:t>James 1:1</w:t>
      </w:r>
      <w:r w:rsidR="00DB0F0E">
        <w:rPr>
          <w:bCs/>
          <w:iCs/>
          <w:sz w:val="24"/>
          <w:szCs w:val="24"/>
        </w:rPr>
        <w:t>6</w:t>
      </w:r>
      <w:r w:rsidR="00C956A7" w:rsidRPr="00C956A7">
        <w:rPr>
          <w:bCs/>
          <w:iCs/>
          <w:sz w:val="24"/>
          <w:szCs w:val="24"/>
        </w:rPr>
        <w:t>-</w:t>
      </w:r>
      <w:r w:rsidR="00DB0F0E">
        <w:rPr>
          <w:bCs/>
          <w:iCs/>
          <w:sz w:val="24"/>
          <w:szCs w:val="24"/>
        </w:rPr>
        <w:t>25</w:t>
      </w:r>
      <w:r w:rsidR="00FC1F13">
        <w:rPr>
          <w:bCs/>
          <w:iCs/>
          <w:sz w:val="24"/>
          <w:szCs w:val="24"/>
        </w:rPr>
        <w:t>)</w:t>
      </w:r>
    </w:p>
    <w:p w14:paraId="3AC317A9" w14:textId="663F84A1" w:rsidR="00DB0F0E" w:rsidRPr="00DB0F0E" w:rsidRDefault="00DB0F0E" w:rsidP="00DB0F0E">
      <w:pPr>
        <w:pStyle w:val="ListParagraph"/>
        <w:numPr>
          <w:ilvl w:val="0"/>
          <w:numId w:val="8"/>
        </w:numPr>
        <w:spacing w:after="0" w:line="360" w:lineRule="auto"/>
        <w:rPr>
          <w:i/>
          <w:sz w:val="24"/>
          <w:szCs w:val="24"/>
        </w:rPr>
      </w:pPr>
      <w:r w:rsidRPr="00DB0F0E">
        <w:rPr>
          <w:i/>
          <w:sz w:val="24"/>
          <w:szCs w:val="24"/>
        </w:rPr>
        <w:t>Why do you think James tells us to not be deceived?</w:t>
      </w:r>
    </w:p>
    <w:p w14:paraId="696F8070" w14:textId="445BD61C" w:rsidR="00DB0F0E" w:rsidRPr="00DB0F0E" w:rsidRDefault="00DB0F0E" w:rsidP="00DB0F0E">
      <w:pPr>
        <w:pStyle w:val="ListParagraph"/>
        <w:numPr>
          <w:ilvl w:val="0"/>
          <w:numId w:val="8"/>
        </w:numPr>
        <w:spacing w:after="0" w:line="360" w:lineRule="auto"/>
        <w:rPr>
          <w:i/>
          <w:sz w:val="24"/>
          <w:szCs w:val="24"/>
        </w:rPr>
      </w:pPr>
      <w:r w:rsidRPr="00DB0F0E">
        <w:rPr>
          <w:i/>
          <w:sz w:val="24"/>
          <w:szCs w:val="24"/>
        </w:rPr>
        <w:t>What things does James tell us about the character of God in verses 17 and 18</w:t>
      </w:r>
      <w:r w:rsidR="00FC3685">
        <w:rPr>
          <w:i/>
          <w:sz w:val="24"/>
          <w:szCs w:val="24"/>
        </w:rPr>
        <w:t xml:space="preserve"> that most resonates with you</w:t>
      </w:r>
      <w:r w:rsidRPr="00DB0F0E">
        <w:rPr>
          <w:i/>
          <w:sz w:val="24"/>
          <w:szCs w:val="24"/>
        </w:rPr>
        <w:t>?</w:t>
      </w:r>
    </w:p>
    <w:p w14:paraId="4A3D2FC2" w14:textId="4E7BD816" w:rsidR="00DB0F0E" w:rsidRPr="0083159F" w:rsidRDefault="00DB0F0E" w:rsidP="0083159F">
      <w:pPr>
        <w:pStyle w:val="ListParagraph"/>
        <w:numPr>
          <w:ilvl w:val="0"/>
          <w:numId w:val="8"/>
        </w:numPr>
        <w:spacing w:after="0" w:line="360" w:lineRule="auto"/>
        <w:rPr>
          <w:i/>
          <w:sz w:val="24"/>
          <w:szCs w:val="24"/>
        </w:rPr>
      </w:pPr>
      <w:r w:rsidRPr="00DB0F0E">
        <w:rPr>
          <w:i/>
          <w:sz w:val="24"/>
          <w:szCs w:val="24"/>
        </w:rPr>
        <w:t>What does James tell us about listening, speaking and anger</w:t>
      </w:r>
      <w:r w:rsidR="0083159F">
        <w:rPr>
          <w:i/>
          <w:sz w:val="24"/>
          <w:szCs w:val="24"/>
        </w:rPr>
        <w:t>, and w</w:t>
      </w:r>
      <w:r w:rsidRPr="0083159F">
        <w:rPr>
          <w:i/>
          <w:sz w:val="24"/>
          <w:szCs w:val="24"/>
        </w:rPr>
        <w:t xml:space="preserve">hat is the connection between </w:t>
      </w:r>
      <w:r w:rsidR="0083159F" w:rsidRPr="0083159F">
        <w:rPr>
          <w:i/>
          <w:sz w:val="24"/>
          <w:szCs w:val="24"/>
        </w:rPr>
        <w:t>them</w:t>
      </w:r>
      <w:r w:rsidRPr="0083159F">
        <w:rPr>
          <w:i/>
          <w:sz w:val="24"/>
          <w:szCs w:val="24"/>
        </w:rPr>
        <w:t>?</w:t>
      </w:r>
    </w:p>
    <w:p w14:paraId="62ED0903" w14:textId="2B32DFB4" w:rsidR="00A010A6" w:rsidRPr="00FC1F13" w:rsidRDefault="00DB0F0E" w:rsidP="00DB0F0E">
      <w:pPr>
        <w:pStyle w:val="ListParagraph"/>
        <w:numPr>
          <w:ilvl w:val="0"/>
          <w:numId w:val="8"/>
        </w:numPr>
        <w:spacing w:after="0" w:line="360" w:lineRule="auto"/>
        <w:rPr>
          <w:i/>
          <w:sz w:val="24"/>
          <w:szCs w:val="24"/>
        </w:rPr>
      </w:pPr>
      <w:r w:rsidRPr="00DB0F0E">
        <w:rPr>
          <w:i/>
          <w:sz w:val="24"/>
          <w:szCs w:val="24"/>
        </w:rPr>
        <w:t xml:space="preserve">What are we asked to get rid of </w:t>
      </w:r>
      <w:r w:rsidR="0083159F">
        <w:rPr>
          <w:i/>
          <w:sz w:val="24"/>
          <w:szCs w:val="24"/>
        </w:rPr>
        <w:t xml:space="preserve">as well as to receive </w:t>
      </w:r>
      <w:r w:rsidRPr="00DB0F0E">
        <w:rPr>
          <w:i/>
          <w:sz w:val="24"/>
          <w:szCs w:val="24"/>
        </w:rPr>
        <w:t>in verse 21</w:t>
      </w:r>
      <w:r w:rsidR="0083159F">
        <w:rPr>
          <w:i/>
          <w:sz w:val="24"/>
          <w:szCs w:val="24"/>
        </w:rPr>
        <w:t>; and why is that important</w:t>
      </w:r>
      <w:r w:rsidR="00C956A7" w:rsidRPr="00C956A7">
        <w:rPr>
          <w:i/>
          <w:sz w:val="24"/>
          <w:szCs w:val="24"/>
        </w:rPr>
        <w:t>?</w:t>
      </w:r>
    </w:p>
    <w:p w14:paraId="279726CC" w14:textId="77777777" w:rsidR="009F61B8" w:rsidRPr="009F61B8" w:rsidRDefault="009F61B8" w:rsidP="009F61B8">
      <w:pPr>
        <w:pStyle w:val="ListParagraph"/>
        <w:spacing w:after="0" w:line="360" w:lineRule="auto"/>
        <w:ind w:left="1080"/>
        <w:rPr>
          <w:i/>
          <w:sz w:val="24"/>
          <w:szCs w:val="24"/>
        </w:rPr>
      </w:pPr>
    </w:p>
    <w:p w14:paraId="29FCF5F1" w14:textId="4A866BE0" w:rsidR="00586ADD" w:rsidRPr="008F3B99" w:rsidRDefault="00586ADD" w:rsidP="000B1BE0">
      <w:pPr>
        <w:pStyle w:val="ListParagraph"/>
        <w:rPr>
          <w:bCs/>
          <w:iCs/>
          <w:sz w:val="24"/>
          <w:szCs w:val="24"/>
        </w:rPr>
      </w:pPr>
      <w:r w:rsidRPr="00857448">
        <w:rPr>
          <w:b/>
          <w:i/>
          <w:sz w:val="24"/>
          <w:szCs w:val="24"/>
        </w:rPr>
        <w:t>Making Application</w:t>
      </w:r>
    </w:p>
    <w:p w14:paraId="4465C306" w14:textId="77777777" w:rsidR="00744C90" w:rsidRPr="00744C90" w:rsidRDefault="00744C90" w:rsidP="000B1BE0">
      <w:pPr>
        <w:pStyle w:val="ListParagraph"/>
        <w:rPr>
          <w:b/>
          <w:sz w:val="12"/>
          <w:szCs w:val="12"/>
        </w:rPr>
      </w:pPr>
    </w:p>
    <w:p w14:paraId="6A53C7A9" w14:textId="61575F3B" w:rsidR="00DB0F0E" w:rsidRDefault="00DB0F0E" w:rsidP="00DB0F0E">
      <w:pPr>
        <w:pStyle w:val="ListParagraph"/>
        <w:numPr>
          <w:ilvl w:val="0"/>
          <w:numId w:val="11"/>
        </w:numPr>
        <w:spacing w:after="0" w:line="360" w:lineRule="auto"/>
        <w:rPr>
          <w:i/>
          <w:sz w:val="24"/>
          <w:szCs w:val="24"/>
        </w:rPr>
      </w:pPr>
      <w:r w:rsidRPr="00DB0F0E">
        <w:rPr>
          <w:i/>
          <w:sz w:val="24"/>
          <w:szCs w:val="24"/>
        </w:rPr>
        <w:t xml:space="preserve">Why </w:t>
      </w:r>
      <w:r w:rsidR="009311A1">
        <w:rPr>
          <w:i/>
          <w:sz w:val="24"/>
          <w:szCs w:val="24"/>
        </w:rPr>
        <w:t xml:space="preserve">is just </w:t>
      </w:r>
      <w:r w:rsidRPr="00DB0F0E">
        <w:rPr>
          <w:i/>
          <w:sz w:val="24"/>
          <w:szCs w:val="24"/>
        </w:rPr>
        <w:t>listen</w:t>
      </w:r>
      <w:r w:rsidR="009311A1">
        <w:rPr>
          <w:i/>
          <w:sz w:val="24"/>
          <w:szCs w:val="24"/>
        </w:rPr>
        <w:t>ing</w:t>
      </w:r>
      <w:r w:rsidRPr="00DB0F0E">
        <w:rPr>
          <w:i/>
          <w:sz w:val="24"/>
          <w:szCs w:val="24"/>
        </w:rPr>
        <w:t xml:space="preserve"> to the word of God </w:t>
      </w:r>
      <w:r w:rsidR="009311A1">
        <w:rPr>
          <w:i/>
          <w:sz w:val="24"/>
          <w:szCs w:val="24"/>
        </w:rPr>
        <w:t>insufficient to bring about real life change</w:t>
      </w:r>
      <w:r w:rsidRPr="00DB0F0E">
        <w:rPr>
          <w:i/>
          <w:sz w:val="24"/>
          <w:szCs w:val="24"/>
        </w:rPr>
        <w:t>?</w:t>
      </w:r>
    </w:p>
    <w:p w14:paraId="0C346DF2" w14:textId="67A83546" w:rsidR="00DB0F0E" w:rsidRPr="00DB0F0E" w:rsidRDefault="009265DA" w:rsidP="00DB0F0E">
      <w:pPr>
        <w:pStyle w:val="ListParagraph"/>
        <w:numPr>
          <w:ilvl w:val="0"/>
          <w:numId w:val="11"/>
        </w:numPr>
        <w:spacing w:after="0" w:line="36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What does </w:t>
      </w:r>
      <w:proofErr w:type="gramStart"/>
      <w:r>
        <w:rPr>
          <w:i/>
          <w:sz w:val="24"/>
          <w:szCs w:val="24"/>
        </w:rPr>
        <w:t>being</w:t>
      </w:r>
      <w:proofErr w:type="gramEnd"/>
      <w:r>
        <w:rPr>
          <w:i/>
          <w:sz w:val="24"/>
          <w:szCs w:val="24"/>
        </w:rPr>
        <w:t xml:space="preserve"> a “doer” of God’s word (rather than just a “hearer”) look like practically lived out?</w:t>
      </w:r>
    </w:p>
    <w:p w14:paraId="4C73B892" w14:textId="13A61689" w:rsidR="009265DA" w:rsidRDefault="009265DA" w:rsidP="009265DA">
      <w:pPr>
        <w:pStyle w:val="ListParagraph"/>
        <w:numPr>
          <w:ilvl w:val="0"/>
          <w:numId w:val="11"/>
        </w:numPr>
        <w:spacing w:after="0" w:line="36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How does someone move from merely </w:t>
      </w:r>
      <w:r w:rsidR="00FC3685">
        <w:rPr>
          <w:i/>
          <w:sz w:val="24"/>
          <w:szCs w:val="24"/>
        </w:rPr>
        <w:t xml:space="preserve">being </w:t>
      </w:r>
      <w:r>
        <w:rPr>
          <w:i/>
          <w:sz w:val="24"/>
          <w:szCs w:val="24"/>
        </w:rPr>
        <w:t>a hearer to becoming a “doer” of God’s word</w:t>
      </w:r>
      <w:r w:rsidR="00DB0F0E" w:rsidRPr="00DB0F0E">
        <w:rPr>
          <w:i/>
          <w:sz w:val="24"/>
          <w:szCs w:val="24"/>
        </w:rPr>
        <w:t>?</w:t>
      </w:r>
    </w:p>
    <w:p w14:paraId="79F57E21" w14:textId="6ED6A5C1" w:rsidR="00FC1F13" w:rsidRPr="00FC3685" w:rsidRDefault="009265DA" w:rsidP="009265DA">
      <w:pPr>
        <w:pStyle w:val="ListParagraph"/>
        <w:numPr>
          <w:ilvl w:val="0"/>
          <w:numId w:val="11"/>
        </w:numPr>
        <w:spacing w:after="0" w:line="360" w:lineRule="auto"/>
        <w:rPr>
          <w:iCs/>
          <w:sz w:val="24"/>
          <w:szCs w:val="24"/>
        </w:rPr>
      </w:pPr>
      <w:r>
        <w:rPr>
          <w:i/>
          <w:sz w:val="24"/>
          <w:szCs w:val="24"/>
        </w:rPr>
        <w:t xml:space="preserve">In what way </w:t>
      </w:r>
      <w:r w:rsidRPr="00DB0F0E">
        <w:rPr>
          <w:i/>
          <w:sz w:val="24"/>
          <w:szCs w:val="24"/>
        </w:rPr>
        <w:t xml:space="preserve">is it hard </w:t>
      </w:r>
      <w:r>
        <w:rPr>
          <w:i/>
          <w:sz w:val="24"/>
          <w:szCs w:val="24"/>
        </w:rPr>
        <w:t xml:space="preserve">for you </w:t>
      </w:r>
      <w:r w:rsidRPr="00DB0F0E">
        <w:rPr>
          <w:i/>
          <w:sz w:val="24"/>
          <w:szCs w:val="24"/>
        </w:rPr>
        <w:t xml:space="preserve">to be slow to speak </w:t>
      </w:r>
      <w:r>
        <w:rPr>
          <w:i/>
          <w:sz w:val="24"/>
          <w:szCs w:val="24"/>
        </w:rPr>
        <w:t>and quick</w:t>
      </w:r>
      <w:r w:rsidRPr="00DB0F0E">
        <w:rPr>
          <w:i/>
          <w:sz w:val="24"/>
          <w:szCs w:val="24"/>
        </w:rPr>
        <w:t xml:space="preserve"> to listen</w:t>
      </w:r>
      <w:r>
        <w:rPr>
          <w:i/>
          <w:sz w:val="24"/>
          <w:szCs w:val="24"/>
        </w:rPr>
        <w:t xml:space="preserve">? </w:t>
      </w:r>
      <w:r w:rsidRPr="00FC3685">
        <w:rPr>
          <w:iCs/>
          <w:sz w:val="24"/>
          <w:szCs w:val="24"/>
        </w:rPr>
        <w:t>(An example of why being a “doer” is more difficult than just being a “hearer.”)</w:t>
      </w:r>
    </w:p>
    <w:p w14:paraId="5E06A51B" w14:textId="77777777" w:rsidR="00586ADD" w:rsidRPr="00CA7D78" w:rsidRDefault="00586ADD" w:rsidP="00586ADD">
      <w:pPr>
        <w:pStyle w:val="ListParagraph"/>
        <w:ind w:left="1080"/>
        <w:rPr>
          <w:i/>
          <w:sz w:val="24"/>
          <w:szCs w:val="24"/>
        </w:rPr>
      </w:pPr>
    </w:p>
    <w:p w14:paraId="3FF8E58F" w14:textId="29FCD762" w:rsidR="00586ADD" w:rsidRPr="00D21D5D" w:rsidRDefault="00586ADD" w:rsidP="00586ADD">
      <w:pPr>
        <w:ind w:left="720"/>
        <w:rPr>
          <w:bCs/>
          <w:iCs/>
          <w:sz w:val="24"/>
          <w:szCs w:val="24"/>
        </w:rPr>
      </w:pPr>
      <w:r w:rsidRPr="00857448">
        <w:rPr>
          <w:b/>
          <w:i/>
          <w:sz w:val="24"/>
          <w:szCs w:val="24"/>
        </w:rPr>
        <w:t>Pray</w:t>
      </w:r>
      <w:r w:rsidR="0083159F">
        <w:rPr>
          <w:b/>
          <w:i/>
          <w:sz w:val="24"/>
          <w:szCs w:val="24"/>
        </w:rPr>
        <w:t>ing</w:t>
      </w:r>
      <w:r w:rsidRPr="00857448">
        <w:rPr>
          <w:b/>
          <w:i/>
          <w:sz w:val="24"/>
          <w:szCs w:val="24"/>
        </w:rPr>
        <w:t xml:space="preserve"> &amp;</w:t>
      </w:r>
      <w:r w:rsidRPr="0043694C">
        <w:rPr>
          <w:b/>
          <w:i/>
          <w:sz w:val="24"/>
          <w:szCs w:val="24"/>
        </w:rPr>
        <w:t xml:space="preserve"> </w:t>
      </w:r>
      <w:r w:rsidRPr="00857448">
        <w:rPr>
          <w:b/>
          <w:i/>
          <w:sz w:val="24"/>
          <w:szCs w:val="24"/>
        </w:rPr>
        <w:t>Next Step</w:t>
      </w:r>
      <w:r w:rsidR="00D21D5D">
        <w:rPr>
          <w:bCs/>
          <w:iCs/>
          <w:sz w:val="24"/>
          <w:szCs w:val="24"/>
        </w:rPr>
        <w:t xml:space="preserve"> </w:t>
      </w:r>
      <w:r w:rsidR="00FC1F13">
        <w:rPr>
          <w:bCs/>
          <w:iCs/>
          <w:sz w:val="24"/>
          <w:szCs w:val="24"/>
        </w:rPr>
        <w:t xml:space="preserve">(each member </w:t>
      </w:r>
      <w:proofErr w:type="gramStart"/>
      <w:r w:rsidR="00FC1F13">
        <w:rPr>
          <w:bCs/>
          <w:iCs/>
          <w:sz w:val="24"/>
          <w:szCs w:val="24"/>
        </w:rPr>
        <w:t>cho</w:t>
      </w:r>
      <w:r w:rsidR="00880DFA">
        <w:rPr>
          <w:bCs/>
          <w:iCs/>
          <w:sz w:val="24"/>
          <w:szCs w:val="24"/>
        </w:rPr>
        <w:t>o</w:t>
      </w:r>
      <w:r w:rsidR="00FC1F13">
        <w:rPr>
          <w:bCs/>
          <w:iCs/>
          <w:sz w:val="24"/>
          <w:szCs w:val="24"/>
        </w:rPr>
        <w:t>se</w:t>
      </w:r>
      <w:proofErr w:type="gramEnd"/>
      <w:r w:rsidR="00FC1F13">
        <w:rPr>
          <w:bCs/>
          <w:iCs/>
          <w:sz w:val="24"/>
          <w:szCs w:val="24"/>
        </w:rPr>
        <w:t xml:space="preserve"> </w:t>
      </w:r>
      <w:r w:rsidR="00FC1F13" w:rsidRPr="00880DFA">
        <w:rPr>
          <w:bCs/>
          <w:iCs/>
          <w:sz w:val="24"/>
          <w:szCs w:val="24"/>
          <w:u w:val="single"/>
        </w:rPr>
        <w:t>one</w:t>
      </w:r>
      <w:r w:rsidR="00FC1F13">
        <w:rPr>
          <w:bCs/>
          <w:iCs/>
          <w:sz w:val="24"/>
          <w:szCs w:val="24"/>
        </w:rPr>
        <w:t xml:space="preserve">) </w:t>
      </w:r>
    </w:p>
    <w:p w14:paraId="4EF7AED5" w14:textId="0DFF88EE" w:rsidR="00C956A7" w:rsidRPr="00FC4252" w:rsidRDefault="00DB0F0E" w:rsidP="0078472E">
      <w:pPr>
        <w:pStyle w:val="ListParagraph"/>
        <w:numPr>
          <w:ilvl w:val="0"/>
          <w:numId w:val="11"/>
        </w:numPr>
        <w:spacing w:after="0" w:line="360" w:lineRule="auto"/>
        <w:rPr>
          <w:iCs/>
          <w:sz w:val="24"/>
          <w:szCs w:val="24"/>
        </w:rPr>
      </w:pPr>
      <w:r>
        <w:rPr>
          <w:i/>
          <w:sz w:val="24"/>
          <w:szCs w:val="24"/>
        </w:rPr>
        <w:t>Share one way you could b</w:t>
      </w:r>
      <w:r w:rsidRPr="00DB0F0E">
        <w:rPr>
          <w:i/>
          <w:sz w:val="24"/>
          <w:szCs w:val="24"/>
        </w:rPr>
        <w:t>e a better listener</w:t>
      </w:r>
      <w:r>
        <w:rPr>
          <w:i/>
          <w:sz w:val="24"/>
          <w:szCs w:val="24"/>
        </w:rPr>
        <w:t xml:space="preserve"> t</w:t>
      </w:r>
      <w:r w:rsidRPr="002F3C20">
        <w:rPr>
          <w:i/>
          <w:sz w:val="24"/>
          <w:szCs w:val="24"/>
        </w:rPr>
        <w:t>his week</w:t>
      </w:r>
      <w:r>
        <w:rPr>
          <w:i/>
          <w:sz w:val="24"/>
          <w:szCs w:val="24"/>
        </w:rPr>
        <w:t xml:space="preserve"> and with whom</w:t>
      </w:r>
      <w:r w:rsidR="002F3C20" w:rsidRPr="002F3C20">
        <w:rPr>
          <w:i/>
          <w:sz w:val="24"/>
          <w:szCs w:val="24"/>
        </w:rPr>
        <w:t xml:space="preserve">. </w:t>
      </w:r>
      <w:r w:rsidR="002F3C20" w:rsidRPr="00FC4252">
        <w:rPr>
          <w:iCs/>
          <w:sz w:val="24"/>
          <w:szCs w:val="24"/>
        </w:rPr>
        <w:t xml:space="preserve">Then </w:t>
      </w:r>
      <w:r>
        <w:rPr>
          <w:iCs/>
          <w:sz w:val="24"/>
          <w:szCs w:val="24"/>
        </w:rPr>
        <w:t>n</w:t>
      </w:r>
      <w:r w:rsidRPr="00DB0F0E">
        <w:rPr>
          <w:iCs/>
          <w:sz w:val="24"/>
          <w:szCs w:val="24"/>
        </w:rPr>
        <w:t>ext time you have a conservation</w:t>
      </w:r>
      <w:r>
        <w:rPr>
          <w:iCs/>
          <w:sz w:val="24"/>
          <w:szCs w:val="24"/>
        </w:rPr>
        <w:t xml:space="preserve"> with that person,</w:t>
      </w:r>
      <w:r w:rsidRPr="00DB0F0E">
        <w:rPr>
          <w:iCs/>
          <w:sz w:val="24"/>
          <w:szCs w:val="24"/>
        </w:rPr>
        <w:t xml:space="preserve"> try to only speak 20% of the time.</w:t>
      </w:r>
    </w:p>
    <w:p w14:paraId="1C737CFF" w14:textId="758CFFCB" w:rsidR="00DB0F0E" w:rsidRPr="0083159F" w:rsidRDefault="00DB0F0E" w:rsidP="0068726F">
      <w:pPr>
        <w:pStyle w:val="ListParagraph"/>
        <w:numPr>
          <w:ilvl w:val="0"/>
          <w:numId w:val="11"/>
        </w:numPr>
        <w:spacing w:after="0" w:line="360" w:lineRule="auto"/>
        <w:rPr>
          <w:rFonts w:ascii="Calibri" w:eastAsia="Calibri" w:hAnsi="Calibri" w:cs="Times New Roman"/>
          <w:iCs/>
          <w:sz w:val="24"/>
          <w:szCs w:val="24"/>
        </w:rPr>
      </w:pPr>
      <w:r w:rsidRPr="0083159F">
        <w:rPr>
          <w:i/>
          <w:sz w:val="24"/>
          <w:szCs w:val="24"/>
        </w:rPr>
        <w:t>Name one thing that gets you angry and ask God for wisdom to understand why</w:t>
      </w:r>
      <w:r w:rsidR="002F3C20" w:rsidRPr="0083159F">
        <w:rPr>
          <w:i/>
          <w:sz w:val="24"/>
          <w:szCs w:val="24"/>
        </w:rPr>
        <w:t xml:space="preserve">. </w:t>
      </w:r>
      <w:r w:rsidRPr="0083159F">
        <w:rPr>
          <w:iCs/>
          <w:sz w:val="24"/>
          <w:szCs w:val="24"/>
        </w:rPr>
        <w:t>Then a</w:t>
      </w:r>
      <w:r w:rsidR="00C956A7" w:rsidRPr="0083159F">
        <w:rPr>
          <w:iCs/>
          <w:sz w:val="24"/>
          <w:szCs w:val="24"/>
        </w:rPr>
        <w:t xml:space="preserve">sk your group for </w:t>
      </w:r>
      <w:r w:rsidR="002F3C20" w:rsidRPr="0083159F">
        <w:rPr>
          <w:iCs/>
          <w:sz w:val="24"/>
          <w:szCs w:val="24"/>
        </w:rPr>
        <w:t>what you need</w:t>
      </w:r>
      <w:r w:rsidR="00ED5820" w:rsidRPr="0083159F">
        <w:rPr>
          <w:iCs/>
          <w:sz w:val="24"/>
          <w:szCs w:val="24"/>
        </w:rPr>
        <w:t>, in addition to prayer,</w:t>
      </w:r>
      <w:r w:rsidR="002F3C20" w:rsidRPr="0083159F">
        <w:rPr>
          <w:iCs/>
          <w:sz w:val="24"/>
          <w:szCs w:val="24"/>
        </w:rPr>
        <w:t xml:space="preserve"> t</w:t>
      </w:r>
      <w:r w:rsidR="00C956A7" w:rsidRPr="0083159F">
        <w:rPr>
          <w:iCs/>
          <w:sz w:val="24"/>
          <w:szCs w:val="24"/>
        </w:rPr>
        <w:t xml:space="preserve">o help you </w:t>
      </w:r>
      <w:r w:rsidRPr="0083159F">
        <w:rPr>
          <w:iCs/>
          <w:sz w:val="24"/>
          <w:szCs w:val="24"/>
        </w:rPr>
        <w:t>deal biblically with</w:t>
      </w:r>
      <w:r w:rsidR="002F3C20" w:rsidRPr="0083159F">
        <w:rPr>
          <w:iCs/>
          <w:sz w:val="24"/>
          <w:szCs w:val="24"/>
        </w:rPr>
        <w:t xml:space="preserve"> that.</w:t>
      </w:r>
    </w:p>
    <w:sectPr w:rsidR="00DB0F0E" w:rsidRPr="0083159F" w:rsidSect="008315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D85D4C"/>
    <w:multiLevelType w:val="hybridMultilevel"/>
    <w:tmpl w:val="CFDA82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166A48"/>
    <w:multiLevelType w:val="hybridMultilevel"/>
    <w:tmpl w:val="4ED25C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3386589"/>
    <w:multiLevelType w:val="hybridMultilevel"/>
    <w:tmpl w:val="B75E2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F17D90"/>
    <w:multiLevelType w:val="hybridMultilevel"/>
    <w:tmpl w:val="704811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BF16603"/>
    <w:multiLevelType w:val="multilevel"/>
    <w:tmpl w:val="A9B4E0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7EA30AD"/>
    <w:multiLevelType w:val="hybridMultilevel"/>
    <w:tmpl w:val="3516DF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4EFA1742"/>
    <w:multiLevelType w:val="hybridMultilevel"/>
    <w:tmpl w:val="96FCCD3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A90074D"/>
    <w:multiLevelType w:val="hybridMultilevel"/>
    <w:tmpl w:val="821607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A056890"/>
    <w:multiLevelType w:val="hybridMultilevel"/>
    <w:tmpl w:val="60D415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7"/>
  </w:num>
  <w:num w:numId="4">
    <w:abstractNumId w:val="4"/>
    <w:lvlOverride w:ilvl="0">
      <w:startOverride w:val="1"/>
    </w:lvlOverride>
  </w:num>
  <w:num w:numId="5">
    <w:abstractNumId w:val="4"/>
    <w:lvlOverride w:ilvl="0"/>
    <w:lvlOverride w:ilvl="1">
      <w:startOverride w:val="1"/>
    </w:lvlOverride>
  </w:num>
  <w:num w:numId="6">
    <w:abstractNumId w:val="4"/>
    <w:lvlOverride w:ilvl="0"/>
    <w:lvlOverride w:ilvl="1">
      <w:startOverride w:val="1"/>
    </w:lvlOverride>
  </w:num>
  <w:num w:numId="7">
    <w:abstractNumId w:val="5"/>
  </w:num>
  <w:num w:numId="8">
    <w:abstractNumId w:val="3"/>
  </w:num>
  <w:num w:numId="9">
    <w:abstractNumId w:val="1"/>
  </w:num>
  <w:num w:numId="10">
    <w:abstractNumId w:val="8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wsLQwMzQwNjAxsDRV0lEKTi0uzszPAykwrAUAcRkP9SwAAAA="/>
  </w:docVars>
  <w:rsids>
    <w:rsidRoot w:val="00DF0DF0"/>
    <w:rsid w:val="00002047"/>
    <w:rsid w:val="0000477F"/>
    <w:rsid w:val="00004DAB"/>
    <w:rsid w:val="000054E5"/>
    <w:rsid w:val="000066BA"/>
    <w:rsid w:val="00006B0F"/>
    <w:rsid w:val="00006E4A"/>
    <w:rsid w:val="00007531"/>
    <w:rsid w:val="0001192B"/>
    <w:rsid w:val="00015D23"/>
    <w:rsid w:val="0002046E"/>
    <w:rsid w:val="000209E8"/>
    <w:rsid w:val="00020E77"/>
    <w:rsid w:val="0002133F"/>
    <w:rsid w:val="0002228E"/>
    <w:rsid w:val="00023958"/>
    <w:rsid w:val="00024B5F"/>
    <w:rsid w:val="000250DE"/>
    <w:rsid w:val="00026DBF"/>
    <w:rsid w:val="000300CD"/>
    <w:rsid w:val="00030943"/>
    <w:rsid w:val="000309E7"/>
    <w:rsid w:val="00030A0E"/>
    <w:rsid w:val="00034F65"/>
    <w:rsid w:val="000353CE"/>
    <w:rsid w:val="0003650B"/>
    <w:rsid w:val="00036AAD"/>
    <w:rsid w:val="0003799B"/>
    <w:rsid w:val="00037FB0"/>
    <w:rsid w:val="000401F9"/>
    <w:rsid w:val="000418D8"/>
    <w:rsid w:val="00042CD1"/>
    <w:rsid w:val="00042E89"/>
    <w:rsid w:val="00043033"/>
    <w:rsid w:val="00043B51"/>
    <w:rsid w:val="0004462D"/>
    <w:rsid w:val="00044E5B"/>
    <w:rsid w:val="0004560C"/>
    <w:rsid w:val="00045984"/>
    <w:rsid w:val="00046B42"/>
    <w:rsid w:val="00046EB8"/>
    <w:rsid w:val="00047CAA"/>
    <w:rsid w:val="00050AFD"/>
    <w:rsid w:val="00054055"/>
    <w:rsid w:val="000542DE"/>
    <w:rsid w:val="00054807"/>
    <w:rsid w:val="00054D3F"/>
    <w:rsid w:val="0005638A"/>
    <w:rsid w:val="000564E2"/>
    <w:rsid w:val="00057641"/>
    <w:rsid w:val="00057863"/>
    <w:rsid w:val="00060517"/>
    <w:rsid w:val="0006084E"/>
    <w:rsid w:val="00062128"/>
    <w:rsid w:val="00062764"/>
    <w:rsid w:val="00062C0E"/>
    <w:rsid w:val="00063136"/>
    <w:rsid w:val="00065A1E"/>
    <w:rsid w:val="00065B36"/>
    <w:rsid w:val="00065D40"/>
    <w:rsid w:val="0006619C"/>
    <w:rsid w:val="00067ABB"/>
    <w:rsid w:val="00067D94"/>
    <w:rsid w:val="00067FF6"/>
    <w:rsid w:val="00070799"/>
    <w:rsid w:val="00070836"/>
    <w:rsid w:val="0007210A"/>
    <w:rsid w:val="0007310D"/>
    <w:rsid w:val="000752D4"/>
    <w:rsid w:val="00076498"/>
    <w:rsid w:val="00076930"/>
    <w:rsid w:val="00076A99"/>
    <w:rsid w:val="00076E9A"/>
    <w:rsid w:val="0007790C"/>
    <w:rsid w:val="00077AAD"/>
    <w:rsid w:val="00081242"/>
    <w:rsid w:val="0008226D"/>
    <w:rsid w:val="00083BC3"/>
    <w:rsid w:val="00086F1C"/>
    <w:rsid w:val="00087554"/>
    <w:rsid w:val="000878A9"/>
    <w:rsid w:val="00087DCB"/>
    <w:rsid w:val="000901F6"/>
    <w:rsid w:val="00091BE6"/>
    <w:rsid w:val="00091E19"/>
    <w:rsid w:val="0009225D"/>
    <w:rsid w:val="000935BC"/>
    <w:rsid w:val="00093908"/>
    <w:rsid w:val="00093F5E"/>
    <w:rsid w:val="000964B3"/>
    <w:rsid w:val="00096AAE"/>
    <w:rsid w:val="000A005C"/>
    <w:rsid w:val="000A215B"/>
    <w:rsid w:val="000A3151"/>
    <w:rsid w:val="000A37A4"/>
    <w:rsid w:val="000A37DE"/>
    <w:rsid w:val="000A37F3"/>
    <w:rsid w:val="000A3EB0"/>
    <w:rsid w:val="000A43AA"/>
    <w:rsid w:val="000A5541"/>
    <w:rsid w:val="000A6947"/>
    <w:rsid w:val="000B0F9C"/>
    <w:rsid w:val="000B1BE0"/>
    <w:rsid w:val="000B4352"/>
    <w:rsid w:val="000B4DDF"/>
    <w:rsid w:val="000B4DE2"/>
    <w:rsid w:val="000B5B4D"/>
    <w:rsid w:val="000B6797"/>
    <w:rsid w:val="000B67C9"/>
    <w:rsid w:val="000B7087"/>
    <w:rsid w:val="000B7730"/>
    <w:rsid w:val="000C0251"/>
    <w:rsid w:val="000C0D03"/>
    <w:rsid w:val="000C0DC8"/>
    <w:rsid w:val="000C1A51"/>
    <w:rsid w:val="000C2397"/>
    <w:rsid w:val="000C2AA2"/>
    <w:rsid w:val="000C3144"/>
    <w:rsid w:val="000C3A8D"/>
    <w:rsid w:val="000C4D48"/>
    <w:rsid w:val="000C53B5"/>
    <w:rsid w:val="000C6044"/>
    <w:rsid w:val="000C6981"/>
    <w:rsid w:val="000C6FFF"/>
    <w:rsid w:val="000C7D47"/>
    <w:rsid w:val="000D011A"/>
    <w:rsid w:val="000D03CC"/>
    <w:rsid w:val="000D101E"/>
    <w:rsid w:val="000D2132"/>
    <w:rsid w:val="000D2760"/>
    <w:rsid w:val="000D3239"/>
    <w:rsid w:val="000D377B"/>
    <w:rsid w:val="000D4013"/>
    <w:rsid w:val="000D5CC9"/>
    <w:rsid w:val="000D7057"/>
    <w:rsid w:val="000E0019"/>
    <w:rsid w:val="000E016D"/>
    <w:rsid w:val="000E113A"/>
    <w:rsid w:val="000E2CD4"/>
    <w:rsid w:val="000E2EA6"/>
    <w:rsid w:val="000E3BD4"/>
    <w:rsid w:val="000E4596"/>
    <w:rsid w:val="000E4E5F"/>
    <w:rsid w:val="000E5E08"/>
    <w:rsid w:val="000E7E49"/>
    <w:rsid w:val="000F0251"/>
    <w:rsid w:val="000F17DF"/>
    <w:rsid w:val="000F41AA"/>
    <w:rsid w:val="000F495C"/>
    <w:rsid w:val="000F5FC2"/>
    <w:rsid w:val="000F6448"/>
    <w:rsid w:val="000F6AC4"/>
    <w:rsid w:val="000F75E7"/>
    <w:rsid w:val="00100800"/>
    <w:rsid w:val="00100909"/>
    <w:rsid w:val="001028B5"/>
    <w:rsid w:val="00103CF9"/>
    <w:rsid w:val="001048A8"/>
    <w:rsid w:val="00106E41"/>
    <w:rsid w:val="0011025B"/>
    <w:rsid w:val="00110327"/>
    <w:rsid w:val="00110853"/>
    <w:rsid w:val="00112706"/>
    <w:rsid w:val="00112E5F"/>
    <w:rsid w:val="00113020"/>
    <w:rsid w:val="00114084"/>
    <w:rsid w:val="001141FD"/>
    <w:rsid w:val="00115887"/>
    <w:rsid w:val="001201DD"/>
    <w:rsid w:val="00121466"/>
    <w:rsid w:val="00121F72"/>
    <w:rsid w:val="00121FBA"/>
    <w:rsid w:val="001220A4"/>
    <w:rsid w:val="0012230F"/>
    <w:rsid w:val="001224A4"/>
    <w:rsid w:val="001225D7"/>
    <w:rsid w:val="00122FE3"/>
    <w:rsid w:val="0012372B"/>
    <w:rsid w:val="00123BFD"/>
    <w:rsid w:val="0012478F"/>
    <w:rsid w:val="00124E06"/>
    <w:rsid w:val="00126C60"/>
    <w:rsid w:val="00131A56"/>
    <w:rsid w:val="00132A3C"/>
    <w:rsid w:val="00133048"/>
    <w:rsid w:val="00133519"/>
    <w:rsid w:val="001339D7"/>
    <w:rsid w:val="001342C6"/>
    <w:rsid w:val="0013457E"/>
    <w:rsid w:val="00134FAC"/>
    <w:rsid w:val="00135321"/>
    <w:rsid w:val="001353F2"/>
    <w:rsid w:val="00135E83"/>
    <w:rsid w:val="00135FA4"/>
    <w:rsid w:val="0013629E"/>
    <w:rsid w:val="00136B0E"/>
    <w:rsid w:val="00136DD5"/>
    <w:rsid w:val="00137508"/>
    <w:rsid w:val="0013750E"/>
    <w:rsid w:val="00137690"/>
    <w:rsid w:val="0014004D"/>
    <w:rsid w:val="0014011F"/>
    <w:rsid w:val="0014121E"/>
    <w:rsid w:val="0014135B"/>
    <w:rsid w:val="00143F91"/>
    <w:rsid w:val="0014488D"/>
    <w:rsid w:val="00144A91"/>
    <w:rsid w:val="0014551A"/>
    <w:rsid w:val="00146AB2"/>
    <w:rsid w:val="00146D3A"/>
    <w:rsid w:val="00147DCD"/>
    <w:rsid w:val="00150426"/>
    <w:rsid w:val="0015052F"/>
    <w:rsid w:val="001513E2"/>
    <w:rsid w:val="00151436"/>
    <w:rsid w:val="00151539"/>
    <w:rsid w:val="0015161A"/>
    <w:rsid w:val="00151FC3"/>
    <w:rsid w:val="001526D9"/>
    <w:rsid w:val="00152E8E"/>
    <w:rsid w:val="00152F87"/>
    <w:rsid w:val="00152FBD"/>
    <w:rsid w:val="00154250"/>
    <w:rsid w:val="00154D98"/>
    <w:rsid w:val="00154F71"/>
    <w:rsid w:val="001554F2"/>
    <w:rsid w:val="00155721"/>
    <w:rsid w:val="0015764E"/>
    <w:rsid w:val="00157AFF"/>
    <w:rsid w:val="0016063A"/>
    <w:rsid w:val="001607A4"/>
    <w:rsid w:val="001609EE"/>
    <w:rsid w:val="00161D3B"/>
    <w:rsid w:val="00162582"/>
    <w:rsid w:val="00162C40"/>
    <w:rsid w:val="001633AB"/>
    <w:rsid w:val="00163F35"/>
    <w:rsid w:val="00166542"/>
    <w:rsid w:val="00166D2E"/>
    <w:rsid w:val="001670E8"/>
    <w:rsid w:val="001701CA"/>
    <w:rsid w:val="00170E68"/>
    <w:rsid w:val="00171C67"/>
    <w:rsid w:val="00172426"/>
    <w:rsid w:val="0017257A"/>
    <w:rsid w:val="001727AC"/>
    <w:rsid w:val="001743F8"/>
    <w:rsid w:val="00174461"/>
    <w:rsid w:val="00174FE5"/>
    <w:rsid w:val="001757E5"/>
    <w:rsid w:val="00176191"/>
    <w:rsid w:val="00181441"/>
    <w:rsid w:val="00181809"/>
    <w:rsid w:val="00181979"/>
    <w:rsid w:val="00182060"/>
    <w:rsid w:val="001837F5"/>
    <w:rsid w:val="00183E32"/>
    <w:rsid w:val="00183FC0"/>
    <w:rsid w:val="001841BB"/>
    <w:rsid w:val="00184649"/>
    <w:rsid w:val="00185DF7"/>
    <w:rsid w:val="00186532"/>
    <w:rsid w:val="0018668F"/>
    <w:rsid w:val="001876A4"/>
    <w:rsid w:val="00190617"/>
    <w:rsid w:val="001910A4"/>
    <w:rsid w:val="0019174F"/>
    <w:rsid w:val="00191784"/>
    <w:rsid w:val="00193118"/>
    <w:rsid w:val="001937F0"/>
    <w:rsid w:val="00194DC8"/>
    <w:rsid w:val="00195736"/>
    <w:rsid w:val="00195C43"/>
    <w:rsid w:val="001962C3"/>
    <w:rsid w:val="00196CE7"/>
    <w:rsid w:val="001A0556"/>
    <w:rsid w:val="001A0D03"/>
    <w:rsid w:val="001A22EE"/>
    <w:rsid w:val="001A28E9"/>
    <w:rsid w:val="001A4F7B"/>
    <w:rsid w:val="001A5961"/>
    <w:rsid w:val="001A5C0C"/>
    <w:rsid w:val="001A69DF"/>
    <w:rsid w:val="001B008E"/>
    <w:rsid w:val="001B05CF"/>
    <w:rsid w:val="001B074E"/>
    <w:rsid w:val="001B0995"/>
    <w:rsid w:val="001B0A48"/>
    <w:rsid w:val="001B10C7"/>
    <w:rsid w:val="001B2258"/>
    <w:rsid w:val="001B2C7A"/>
    <w:rsid w:val="001B4DE6"/>
    <w:rsid w:val="001B5029"/>
    <w:rsid w:val="001B56BC"/>
    <w:rsid w:val="001B59B0"/>
    <w:rsid w:val="001B6120"/>
    <w:rsid w:val="001B63B3"/>
    <w:rsid w:val="001C0F4A"/>
    <w:rsid w:val="001C158D"/>
    <w:rsid w:val="001C1770"/>
    <w:rsid w:val="001C1A1C"/>
    <w:rsid w:val="001C2372"/>
    <w:rsid w:val="001C24DC"/>
    <w:rsid w:val="001C2DA8"/>
    <w:rsid w:val="001C3E1B"/>
    <w:rsid w:val="001C4C37"/>
    <w:rsid w:val="001C67ED"/>
    <w:rsid w:val="001D08A4"/>
    <w:rsid w:val="001D1E0A"/>
    <w:rsid w:val="001D4B03"/>
    <w:rsid w:val="001D53D4"/>
    <w:rsid w:val="001D6422"/>
    <w:rsid w:val="001D67F0"/>
    <w:rsid w:val="001D6D55"/>
    <w:rsid w:val="001D7AD0"/>
    <w:rsid w:val="001D7FC0"/>
    <w:rsid w:val="001E0E1C"/>
    <w:rsid w:val="001E19E2"/>
    <w:rsid w:val="001E1EDA"/>
    <w:rsid w:val="001E21FC"/>
    <w:rsid w:val="001E2A61"/>
    <w:rsid w:val="001E2AD9"/>
    <w:rsid w:val="001E2D55"/>
    <w:rsid w:val="001E2E9F"/>
    <w:rsid w:val="001E2FCD"/>
    <w:rsid w:val="001E3BB5"/>
    <w:rsid w:val="001E4461"/>
    <w:rsid w:val="001E4E68"/>
    <w:rsid w:val="001E5415"/>
    <w:rsid w:val="001E6511"/>
    <w:rsid w:val="001E7838"/>
    <w:rsid w:val="001F053D"/>
    <w:rsid w:val="001F0B52"/>
    <w:rsid w:val="001F20BF"/>
    <w:rsid w:val="001F20FB"/>
    <w:rsid w:val="001F28CC"/>
    <w:rsid w:val="001F2D26"/>
    <w:rsid w:val="001F4711"/>
    <w:rsid w:val="001F4749"/>
    <w:rsid w:val="001F638F"/>
    <w:rsid w:val="001F6A78"/>
    <w:rsid w:val="001F74BA"/>
    <w:rsid w:val="001F75DA"/>
    <w:rsid w:val="001F7659"/>
    <w:rsid w:val="001F7866"/>
    <w:rsid w:val="00202568"/>
    <w:rsid w:val="00202EE7"/>
    <w:rsid w:val="00203516"/>
    <w:rsid w:val="00203ABB"/>
    <w:rsid w:val="00203E87"/>
    <w:rsid w:val="00204AE7"/>
    <w:rsid w:val="00205732"/>
    <w:rsid w:val="002063C7"/>
    <w:rsid w:val="00206E69"/>
    <w:rsid w:val="00207B9D"/>
    <w:rsid w:val="002112BE"/>
    <w:rsid w:val="0021295D"/>
    <w:rsid w:val="00213394"/>
    <w:rsid w:val="00213BEE"/>
    <w:rsid w:val="002141D9"/>
    <w:rsid w:val="00214A67"/>
    <w:rsid w:val="00214B56"/>
    <w:rsid w:val="0021533E"/>
    <w:rsid w:val="00215A8E"/>
    <w:rsid w:val="0021603A"/>
    <w:rsid w:val="00217515"/>
    <w:rsid w:val="00217B74"/>
    <w:rsid w:val="00220689"/>
    <w:rsid w:val="00220820"/>
    <w:rsid w:val="0022088E"/>
    <w:rsid w:val="00220D0B"/>
    <w:rsid w:val="00220D8A"/>
    <w:rsid w:val="00220FF8"/>
    <w:rsid w:val="00221761"/>
    <w:rsid w:val="00221D18"/>
    <w:rsid w:val="00222F82"/>
    <w:rsid w:val="00223F49"/>
    <w:rsid w:val="00226591"/>
    <w:rsid w:val="00230102"/>
    <w:rsid w:val="002303BC"/>
    <w:rsid w:val="00230CB3"/>
    <w:rsid w:val="00231483"/>
    <w:rsid w:val="002330AE"/>
    <w:rsid w:val="0023316F"/>
    <w:rsid w:val="00233361"/>
    <w:rsid w:val="002338EF"/>
    <w:rsid w:val="00234941"/>
    <w:rsid w:val="00234B5E"/>
    <w:rsid w:val="002351EE"/>
    <w:rsid w:val="002364F7"/>
    <w:rsid w:val="0023678B"/>
    <w:rsid w:val="0023681F"/>
    <w:rsid w:val="00236D56"/>
    <w:rsid w:val="00237A75"/>
    <w:rsid w:val="00237EBA"/>
    <w:rsid w:val="00240FC9"/>
    <w:rsid w:val="00243AB7"/>
    <w:rsid w:val="00244527"/>
    <w:rsid w:val="002446D1"/>
    <w:rsid w:val="00245D79"/>
    <w:rsid w:val="002465AD"/>
    <w:rsid w:val="002470D5"/>
    <w:rsid w:val="0024736A"/>
    <w:rsid w:val="0024755A"/>
    <w:rsid w:val="002507C0"/>
    <w:rsid w:val="00251759"/>
    <w:rsid w:val="0025192B"/>
    <w:rsid w:val="00251B87"/>
    <w:rsid w:val="00252376"/>
    <w:rsid w:val="002527C8"/>
    <w:rsid w:val="002527DC"/>
    <w:rsid w:val="002534D1"/>
    <w:rsid w:val="002540BA"/>
    <w:rsid w:val="002548B4"/>
    <w:rsid w:val="00254A31"/>
    <w:rsid w:val="00254C63"/>
    <w:rsid w:val="00255D24"/>
    <w:rsid w:val="002563E3"/>
    <w:rsid w:val="002564DC"/>
    <w:rsid w:val="002566AD"/>
    <w:rsid w:val="00256844"/>
    <w:rsid w:val="00256E33"/>
    <w:rsid w:val="00257BE9"/>
    <w:rsid w:val="0026132B"/>
    <w:rsid w:val="00261537"/>
    <w:rsid w:val="0026153A"/>
    <w:rsid w:val="00261A1B"/>
    <w:rsid w:val="00262367"/>
    <w:rsid w:val="0026262C"/>
    <w:rsid w:val="00262880"/>
    <w:rsid w:val="002632E9"/>
    <w:rsid w:val="002633AD"/>
    <w:rsid w:val="002645B6"/>
    <w:rsid w:val="00264C6E"/>
    <w:rsid w:val="00264D42"/>
    <w:rsid w:val="002660E8"/>
    <w:rsid w:val="00266CF9"/>
    <w:rsid w:val="00266F7C"/>
    <w:rsid w:val="00266F8D"/>
    <w:rsid w:val="0026734C"/>
    <w:rsid w:val="00267992"/>
    <w:rsid w:val="002704A9"/>
    <w:rsid w:val="00270EBF"/>
    <w:rsid w:val="0027167B"/>
    <w:rsid w:val="00271A8D"/>
    <w:rsid w:val="00271CF5"/>
    <w:rsid w:val="00271D10"/>
    <w:rsid w:val="00274461"/>
    <w:rsid w:val="002749B1"/>
    <w:rsid w:val="00274ED7"/>
    <w:rsid w:val="00274EE7"/>
    <w:rsid w:val="00274FEE"/>
    <w:rsid w:val="00275C00"/>
    <w:rsid w:val="0027738D"/>
    <w:rsid w:val="00277971"/>
    <w:rsid w:val="002800DA"/>
    <w:rsid w:val="002805A3"/>
    <w:rsid w:val="002824C5"/>
    <w:rsid w:val="002825DE"/>
    <w:rsid w:val="00282EF9"/>
    <w:rsid w:val="002836C2"/>
    <w:rsid w:val="00284DC1"/>
    <w:rsid w:val="00284E48"/>
    <w:rsid w:val="002873BD"/>
    <w:rsid w:val="00287681"/>
    <w:rsid w:val="002879F7"/>
    <w:rsid w:val="00287E83"/>
    <w:rsid w:val="00290975"/>
    <w:rsid w:val="00290A33"/>
    <w:rsid w:val="00290F66"/>
    <w:rsid w:val="0029121A"/>
    <w:rsid w:val="00291B88"/>
    <w:rsid w:val="00291D0E"/>
    <w:rsid w:val="0029200A"/>
    <w:rsid w:val="00292055"/>
    <w:rsid w:val="00293DBA"/>
    <w:rsid w:val="00294397"/>
    <w:rsid w:val="00294755"/>
    <w:rsid w:val="00294E29"/>
    <w:rsid w:val="00295B8C"/>
    <w:rsid w:val="002978F0"/>
    <w:rsid w:val="00297F20"/>
    <w:rsid w:val="00297F77"/>
    <w:rsid w:val="002A1D65"/>
    <w:rsid w:val="002A38FB"/>
    <w:rsid w:val="002A3927"/>
    <w:rsid w:val="002A3A7B"/>
    <w:rsid w:val="002A44D4"/>
    <w:rsid w:val="002A4B69"/>
    <w:rsid w:val="002A5286"/>
    <w:rsid w:val="002A5EBC"/>
    <w:rsid w:val="002A7106"/>
    <w:rsid w:val="002A7E12"/>
    <w:rsid w:val="002B1466"/>
    <w:rsid w:val="002B2157"/>
    <w:rsid w:val="002B256D"/>
    <w:rsid w:val="002B3166"/>
    <w:rsid w:val="002B3A2F"/>
    <w:rsid w:val="002B5044"/>
    <w:rsid w:val="002B531E"/>
    <w:rsid w:val="002B562E"/>
    <w:rsid w:val="002B572D"/>
    <w:rsid w:val="002B60AD"/>
    <w:rsid w:val="002B733B"/>
    <w:rsid w:val="002B7C6D"/>
    <w:rsid w:val="002C0E66"/>
    <w:rsid w:val="002C1041"/>
    <w:rsid w:val="002C1C18"/>
    <w:rsid w:val="002C3A28"/>
    <w:rsid w:val="002C415B"/>
    <w:rsid w:val="002C5A7E"/>
    <w:rsid w:val="002C7204"/>
    <w:rsid w:val="002D153C"/>
    <w:rsid w:val="002D32CD"/>
    <w:rsid w:val="002D3672"/>
    <w:rsid w:val="002D4BD5"/>
    <w:rsid w:val="002D4E15"/>
    <w:rsid w:val="002D69CC"/>
    <w:rsid w:val="002D6EC2"/>
    <w:rsid w:val="002D76EE"/>
    <w:rsid w:val="002D7FEE"/>
    <w:rsid w:val="002E25A5"/>
    <w:rsid w:val="002E28FC"/>
    <w:rsid w:val="002E2FE0"/>
    <w:rsid w:val="002E32BE"/>
    <w:rsid w:val="002E32D1"/>
    <w:rsid w:val="002E36B0"/>
    <w:rsid w:val="002E4432"/>
    <w:rsid w:val="002E451E"/>
    <w:rsid w:val="002E452D"/>
    <w:rsid w:val="002E4BC4"/>
    <w:rsid w:val="002E567A"/>
    <w:rsid w:val="002E57F3"/>
    <w:rsid w:val="002E6687"/>
    <w:rsid w:val="002E67A8"/>
    <w:rsid w:val="002E7B04"/>
    <w:rsid w:val="002F0A2D"/>
    <w:rsid w:val="002F1C6D"/>
    <w:rsid w:val="002F2199"/>
    <w:rsid w:val="002F3259"/>
    <w:rsid w:val="002F3C20"/>
    <w:rsid w:val="002F4697"/>
    <w:rsid w:val="002F4A4E"/>
    <w:rsid w:val="002F5CC0"/>
    <w:rsid w:val="002F60FA"/>
    <w:rsid w:val="002F6D81"/>
    <w:rsid w:val="002F6E36"/>
    <w:rsid w:val="002F7258"/>
    <w:rsid w:val="002F7BC7"/>
    <w:rsid w:val="0030085A"/>
    <w:rsid w:val="00300870"/>
    <w:rsid w:val="00300FC7"/>
    <w:rsid w:val="00301943"/>
    <w:rsid w:val="00301F71"/>
    <w:rsid w:val="003028A3"/>
    <w:rsid w:val="003028E4"/>
    <w:rsid w:val="00302E04"/>
    <w:rsid w:val="00304482"/>
    <w:rsid w:val="003046D8"/>
    <w:rsid w:val="0030680B"/>
    <w:rsid w:val="00307502"/>
    <w:rsid w:val="00307F47"/>
    <w:rsid w:val="003103D6"/>
    <w:rsid w:val="00310C01"/>
    <w:rsid w:val="003137A0"/>
    <w:rsid w:val="00314B50"/>
    <w:rsid w:val="0031503E"/>
    <w:rsid w:val="00315CEC"/>
    <w:rsid w:val="00316448"/>
    <w:rsid w:val="00316F6D"/>
    <w:rsid w:val="00316FE9"/>
    <w:rsid w:val="00320093"/>
    <w:rsid w:val="00320E98"/>
    <w:rsid w:val="00321867"/>
    <w:rsid w:val="00322192"/>
    <w:rsid w:val="00324955"/>
    <w:rsid w:val="00326742"/>
    <w:rsid w:val="0032697C"/>
    <w:rsid w:val="003270C9"/>
    <w:rsid w:val="003271CF"/>
    <w:rsid w:val="00327C65"/>
    <w:rsid w:val="00327D78"/>
    <w:rsid w:val="00330015"/>
    <w:rsid w:val="003300F1"/>
    <w:rsid w:val="003313F0"/>
    <w:rsid w:val="00331CC6"/>
    <w:rsid w:val="00331DED"/>
    <w:rsid w:val="003345E6"/>
    <w:rsid w:val="0033490E"/>
    <w:rsid w:val="00334BFA"/>
    <w:rsid w:val="00335269"/>
    <w:rsid w:val="0033563F"/>
    <w:rsid w:val="00335BB3"/>
    <w:rsid w:val="003405E9"/>
    <w:rsid w:val="00340CDF"/>
    <w:rsid w:val="00340DE6"/>
    <w:rsid w:val="00341C16"/>
    <w:rsid w:val="00342626"/>
    <w:rsid w:val="00342C34"/>
    <w:rsid w:val="00343668"/>
    <w:rsid w:val="003438C3"/>
    <w:rsid w:val="00345F10"/>
    <w:rsid w:val="0034611A"/>
    <w:rsid w:val="00346251"/>
    <w:rsid w:val="003475F7"/>
    <w:rsid w:val="003477FC"/>
    <w:rsid w:val="00347D50"/>
    <w:rsid w:val="00350E56"/>
    <w:rsid w:val="00352641"/>
    <w:rsid w:val="0035293D"/>
    <w:rsid w:val="00353F8E"/>
    <w:rsid w:val="003552CF"/>
    <w:rsid w:val="00355C0C"/>
    <w:rsid w:val="00360AEE"/>
    <w:rsid w:val="00361D07"/>
    <w:rsid w:val="00362127"/>
    <w:rsid w:val="00362293"/>
    <w:rsid w:val="0036312C"/>
    <w:rsid w:val="003637F4"/>
    <w:rsid w:val="0036380D"/>
    <w:rsid w:val="003642AC"/>
    <w:rsid w:val="003646E5"/>
    <w:rsid w:val="00364DD4"/>
    <w:rsid w:val="00365AED"/>
    <w:rsid w:val="003678AE"/>
    <w:rsid w:val="00370B63"/>
    <w:rsid w:val="00370E4C"/>
    <w:rsid w:val="003711FB"/>
    <w:rsid w:val="00371CAF"/>
    <w:rsid w:val="00372740"/>
    <w:rsid w:val="00374772"/>
    <w:rsid w:val="003751A9"/>
    <w:rsid w:val="003751F7"/>
    <w:rsid w:val="0037590F"/>
    <w:rsid w:val="00376BC8"/>
    <w:rsid w:val="00377DD3"/>
    <w:rsid w:val="00380E63"/>
    <w:rsid w:val="00382543"/>
    <w:rsid w:val="00382FE7"/>
    <w:rsid w:val="0038372D"/>
    <w:rsid w:val="00383DFC"/>
    <w:rsid w:val="00384C11"/>
    <w:rsid w:val="003867B9"/>
    <w:rsid w:val="00387869"/>
    <w:rsid w:val="00387A8E"/>
    <w:rsid w:val="00387DCD"/>
    <w:rsid w:val="00390018"/>
    <w:rsid w:val="003916BD"/>
    <w:rsid w:val="003924AE"/>
    <w:rsid w:val="00392986"/>
    <w:rsid w:val="00393A9C"/>
    <w:rsid w:val="0039421C"/>
    <w:rsid w:val="003950A9"/>
    <w:rsid w:val="003953B0"/>
    <w:rsid w:val="0039545F"/>
    <w:rsid w:val="00395665"/>
    <w:rsid w:val="00395B6A"/>
    <w:rsid w:val="00395BF9"/>
    <w:rsid w:val="00397AED"/>
    <w:rsid w:val="003A1201"/>
    <w:rsid w:val="003A142F"/>
    <w:rsid w:val="003A1D64"/>
    <w:rsid w:val="003A230F"/>
    <w:rsid w:val="003A3763"/>
    <w:rsid w:val="003A41FE"/>
    <w:rsid w:val="003A68C6"/>
    <w:rsid w:val="003A79CE"/>
    <w:rsid w:val="003B011A"/>
    <w:rsid w:val="003B0319"/>
    <w:rsid w:val="003B049A"/>
    <w:rsid w:val="003B09A0"/>
    <w:rsid w:val="003B0C0E"/>
    <w:rsid w:val="003B1552"/>
    <w:rsid w:val="003B23E6"/>
    <w:rsid w:val="003B3A6E"/>
    <w:rsid w:val="003B3DD5"/>
    <w:rsid w:val="003B3ECD"/>
    <w:rsid w:val="003B4216"/>
    <w:rsid w:val="003B517A"/>
    <w:rsid w:val="003B6205"/>
    <w:rsid w:val="003B62E1"/>
    <w:rsid w:val="003B6E76"/>
    <w:rsid w:val="003B6FAC"/>
    <w:rsid w:val="003B70C6"/>
    <w:rsid w:val="003B7EE3"/>
    <w:rsid w:val="003C02F8"/>
    <w:rsid w:val="003C08A6"/>
    <w:rsid w:val="003C0E06"/>
    <w:rsid w:val="003C1AB0"/>
    <w:rsid w:val="003C1AE2"/>
    <w:rsid w:val="003C2EEC"/>
    <w:rsid w:val="003C3D99"/>
    <w:rsid w:val="003C42F5"/>
    <w:rsid w:val="003C4364"/>
    <w:rsid w:val="003C4CFA"/>
    <w:rsid w:val="003C5E0B"/>
    <w:rsid w:val="003C6C8F"/>
    <w:rsid w:val="003D1166"/>
    <w:rsid w:val="003D13D7"/>
    <w:rsid w:val="003D1687"/>
    <w:rsid w:val="003D1708"/>
    <w:rsid w:val="003D1D25"/>
    <w:rsid w:val="003D2188"/>
    <w:rsid w:val="003D2AD3"/>
    <w:rsid w:val="003D3481"/>
    <w:rsid w:val="003D4F24"/>
    <w:rsid w:val="003D53F1"/>
    <w:rsid w:val="003D582F"/>
    <w:rsid w:val="003D6398"/>
    <w:rsid w:val="003D6514"/>
    <w:rsid w:val="003D78C2"/>
    <w:rsid w:val="003E0A36"/>
    <w:rsid w:val="003E2121"/>
    <w:rsid w:val="003E22C5"/>
    <w:rsid w:val="003E234A"/>
    <w:rsid w:val="003E2EC8"/>
    <w:rsid w:val="003E3393"/>
    <w:rsid w:val="003E43B2"/>
    <w:rsid w:val="003E458E"/>
    <w:rsid w:val="003E4A31"/>
    <w:rsid w:val="003E4BB5"/>
    <w:rsid w:val="003E4D71"/>
    <w:rsid w:val="003E4D95"/>
    <w:rsid w:val="003E50CE"/>
    <w:rsid w:val="003E534C"/>
    <w:rsid w:val="003E5B04"/>
    <w:rsid w:val="003E5FEF"/>
    <w:rsid w:val="003E6263"/>
    <w:rsid w:val="003E6634"/>
    <w:rsid w:val="003E7706"/>
    <w:rsid w:val="003F03E9"/>
    <w:rsid w:val="003F066B"/>
    <w:rsid w:val="003F0FF2"/>
    <w:rsid w:val="003F1F98"/>
    <w:rsid w:val="003F544E"/>
    <w:rsid w:val="003F5F05"/>
    <w:rsid w:val="003F6876"/>
    <w:rsid w:val="003F6D2A"/>
    <w:rsid w:val="004002D0"/>
    <w:rsid w:val="0040080A"/>
    <w:rsid w:val="00400A4E"/>
    <w:rsid w:val="00401502"/>
    <w:rsid w:val="004016A1"/>
    <w:rsid w:val="00401702"/>
    <w:rsid w:val="00401A20"/>
    <w:rsid w:val="004027AE"/>
    <w:rsid w:val="00402D6A"/>
    <w:rsid w:val="0040400D"/>
    <w:rsid w:val="00405DC3"/>
    <w:rsid w:val="0040673E"/>
    <w:rsid w:val="00406B87"/>
    <w:rsid w:val="00407545"/>
    <w:rsid w:val="0041203D"/>
    <w:rsid w:val="00412E1D"/>
    <w:rsid w:val="00414047"/>
    <w:rsid w:val="00414C96"/>
    <w:rsid w:val="004151A5"/>
    <w:rsid w:val="004163DD"/>
    <w:rsid w:val="00416AE0"/>
    <w:rsid w:val="004171C3"/>
    <w:rsid w:val="00417405"/>
    <w:rsid w:val="004179B2"/>
    <w:rsid w:val="00417DF2"/>
    <w:rsid w:val="004203FE"/>
    <w:rsid w:val="00420FFA"/>
    <w:rsid w:val="0042153B"/>
    <w:rsid w:val="00421ACD"/>
    <w:rsid w:val="00421B25"/>
    <w:rsid w:val="004225CB"/>
    <w:rsid w:val="0042265B"/>
    <w:rsid w:val="00422FA3"/>
    <w:rsid w:val="00424154"/>
    <w:rsid w:val="004259BB"/>
    <w:rsid w:val="00425A3A"/>
    <w:rsid w:val="00426D30"/>
    <w:rsid w:val="00427644"/>
    <w:rsid w:val="004305C7"/>
    <w:rsid w:val="004313E4"/>
    <w:rsid w:val="00433925"/>
    <w:rsid w:val="00434A27"/>
    <w:rsid w:val="00434B66"/>
    <w:rsid w:val="00434E90"/>
    <w:rsid w:val="00435E52"/>
    <w:rsid w:val="00436571"/>
    <w:rsid w:val="004368F7"/>
    <w:rsid w:val="0043694C"/>
    <w:rsid w:val="00436BB0"/>
    <w:rsid w:val="004377A4"/>
    <w:rsid w:val="0044126C"/>
    <w:rsid w:val="004412CF"/>
    <w:rsid w:val="0044187E"/>
    <w:rsid w:val="00441B43"/>
    <w:rsid w:val="00442727"/>
    <w:rsid w:val="004448F4"/>
    <w:rsid w:val="00445394"/>
    <w:rsid w:val="0044652E"/>
    <w:rsid w:val="0044680F"/>
    <w:rsid w:val="0044769E"/>
    <w:rsid w:val="00447714"/>
    <w:rsid w:val="00447E69"/>
    <w:rsid w:val="00450117"/>
    <w:rsid w:val="00450AD6"/>
    <w:rsid w:val="00450DAC"/>
    <w:rsid w:val="00450ECD"/>
    <w:rsid w:val="00451058"/>
    <w:rsid w:val="00452FAF"/>
    <w:rsid w:val="004537CC"/>
    <w:rsid w:val="004538F9"/>
    <w:rsid w:val="0045460C"/>
    <w:rsid w:val="00454751"/>
    <w:rsid w:val="00455E07"/>
    <w:rsid w:val="00457B28"/>
    <w:rsid w:val="00461142"/>
    <w:rsid w:val="00461359"/>
    <w:rsid w:val="00461465"/>
    <w:rsid w:val="00463B63"/>
    <w:rsid w:val="00465435"/>
    <w:rsid w:val="00465B93"/>
    <w:rsid w:val="00466246"/>
    <w:rsid w:val="0046790E"/>
    <w:rsid w:val="00467E6F"/>
    <w:rsid w:val="0047065E"/>
    <w:rsid w:val="004718BE"/>
    <w:rsid w:val="00471EBE"/>
    <w:rsid w:val="00472937"/>
    <w:rsid w:val="004730E9"/>
    <w:rsid w:val="004738C7"/>
    <w:rsid w:val="00473A71"/>
    <w:rsid w:val="00474AD8"/>
    <w:rsid w:val="00474BBD"/>
    <w:rsid w:val="00474E12"/>
    <w:rsid w:val="00475A5C"/>
    <w:rsid w:val="00476B5E"/>
    <w:rsid w:val="004834C0"/>
    <w:rsid w:val="00483CDE"/>
    <w:rsid w:val="00483EB1"/>
    <w:rsid w:val="0048420E"/>
    <w:rsid w:val="0048442E"/>
    <w:rsid w:val="00484A6B"/>
    <w:rsid w:val="004850D6"/>
    <w:rsid w:val="004852F7"/>
    <w:rsid w:val="00486539"/>
    <w:rsid w:val="0048749D"/>
    <w:rsid w:val="00487EEF"/>
    <w:rsid w:val="00490973"/>
    <w:rsid w:val="00491FE9"/>
    <w:rsid w:val="00492C84"/>
    <w:rsid w:val="00493FBF"/>
    <w:rsid w:val="0049430D"/>
    <w:rsid w:val="00494BBE"/>
    <w:rsid w:val="00495936"/>
    <w:rsid w:val="00495C93"/>
    <w:rsid w:val="004962C1"/>
    <w:rsid w:val="00496318"/>
    <w:rsid w:val="00497EA8"/>
    <w:rsid w:val="004A1653"/>
    <w:rsid w:val="004A2AE6"/>
    <w:rsid w:val="004A2EFF"/>
    <w:rsid w:val="004A309B"/>
    <w:rsid w:val="004A3EA8"/>
    <w:rsid w:val="004A41D2"/>
    <w:rsid w:val="004A5EE7"/>
    <w:rsid w:val="004A72ED"/>
    <w:rsid w:val="004A7F2D"/>
    <w:rsid w:val="004B0B64"/>
    <w:rsid w:val="004B136E"/>
    <w:rsid w:val="004B1D9B"/>
    <w:rsid w:val="004B2087"/>
    <w:rsid w:val="004B35E3"/>
    <w:rsid w:val="004B3D5C"/>
    <w:rsid w:val="004B448C"/>
    <w:rsid w:val="004B4767"/>
    <w:rsid w:val="004B4B5A"/>
    <w:rsid w:val="004B6A7B"/>
    <w:rsid w:val="004B7A71"/>
    <w:rsid w:val="004C1508"/>
    <w:rsid w:val="004C1A62"/>
    <w:rsid w:val="004C22B8"/>
    <w:rsid w:val="004C2902"/>
    <w:rsid w:val="004C2FEC"/>
    <w:rsid w:val="004C2FFE"/>
    <w:rsid w:val="004C3783"/>
    <w:rsid w:val="004C3B28"/>
    <w:rsid w:val="004C443F"/>
    <w:rsid w:val="004C520D"/>
    <w:rsid w:val="004C5467"/>
    <w:rsid w:val="004C5E8B"/>
    <w:rsid w:val="004C5EBB"/>
    <w:rsid w:val="004C63D1"/>
    <w:rsid w:val="004C6735"/>
    <w:rsid w:val="004C67D5"/>
    <w:rsid w:val="004C7735"/>
    <w:rsid w:val="004C7BC3"/>
    <w:rsid w:val="004D0323"/>
    <w:rsid w:val="004D0B76"/>
    <w:rsid w:val="004D0D5D"/>
    <w:rsid w:val="004D0DA3"/>
    <w:rsid w:val="004D1068"/>
    <w:rsid w:val="004D1408"/>
    <w:rsid w:val="004D2DE1"/>
    <w:rsid w:val="004D38BE"/>
    <w:rsid w:val="004D4925"/>
    <w:rsid w:val="004D50AC"/>
    <w:rsid w:val="004D56FC"/>
    <w:rsid w:val="004D593C"/>
    <w:rsid w:val="004D5EB1"/>
    <w:rsid w:val="004D669D"/>
    <w:rsid w:val="004D6D10"/>
    <w:rsid w:val="004D6EF0"/>
    <w:rsid w:val="004D7881"/>
    <w:rsid w:val="004D7B0D"/>
    <w:rsid w:val="004E0AA6"/>
    <w:rsid w:val="004E0BB9"/>
    <w:rsid w:val="004E18F4"/>
    <w:rsid w:val="004E269B"/>
    <w:rsid w:val="004E59D4"/>
    <w:rsid w:val="004E6209"/>
    <w:rsid w:val="004E652A"/>
    <w:rsid w:val="004E6D02"/>
    <w:rsid w:val="004E6D91"/>
    <w:rsid w:val="004E723E"/>
    <w:rsid w:val="004E7D46"/>
    <w:rsid w:val="004F0531"/>
    <w:rsid w:val="004F05B6"/>
    <w:rsid w:val="004F078C"/>
    <w:rsid w:val="004F0839"/>
    <w:rsid w:val="004F0D2E"/>
    <w:rsid w:val="004F2A84"/>
    <w:rsid w:val="004F379A"/>
    <w:rsid w:val="004F3EA9"/>
    <w:rsid w:val="004F424E"/>
    <w:rsid w:val="004F433C"/>
    <w:rsid w:val="004F4EA5"/>
    <w:rsid w:val="004F4F36"/>
    <w:rsid w:val="004F562B"/>
    <w:rsid w:val="004F5731"/>
    <w:rsid w:val="004F580D"/>
    <w:rsid w:val="004F5AF0"/>
    <w:rsid w:val="004F6D95"/>
    <w:rsid w:val="004F705E"/>
    <w:rsid w:val="004F77A3"/>
    <w:rsid w:val="004F7B9E"/>
    <w:rsid w:val="004F7F94"/>
    <w:rsid w:val="005003C6"/>
    <w:rsid w:val="0050063D"/>
    <w:rsid w:val="005006DB"/>
    <w:rsid w:val="005007B6"/>
    <w:rsid w:val="00501F9C"/>
    <w:rsid w:val="005022B7"/>
    <w:rsid w:val="005027EC"/>
    <w:rsid w:val="00502BDE"/>
    <w:rsid w:val="00502D68"/>
    <w:rsid w:val="00502F50"/>
    <w:rsid w:val="005038BC"/>
    <w:rsid w:val="00503A26"/>
    <w:rsid w:val="00503EF2"/>
    <w:rsid w:val="0050495C"/>
    <w:rsid w:val="005058B6"/>
    <w:rsid w:val="005062A9"/>
    <w:rsid w:val="0050712E"/>
    <w:rsid w:val="00510590"/>
    <w:rsid w:val="0051172F"/>
    <w:rsid w:val="005133FA"/>
    <w:rsid w:val="0051441A"/>
    <w:rsid w:val="00515F34"/>
    <w:rsid w:val="00516F58"/>
    <w:rsid w:val="00516F69"/>
    <w:rsid w:val="00520BEC"/>
    <w:rsid w:val="00521149"/>
    <w:rsid w:val="005222E5"/>
    <w:rsid w:val="005244D2"/>
    <w:rsid w:val="00524919"/>
    <w:rsid w:val="00526F61"/>
    <w:rsid w:val="0052771E"/>
    <w:rsid w:val="00530694"/>
    <w:rsid w:val="00530B58"/>
    <w:rsid w:val="00530C0B"/>
    <w:rsid w:val="00532402"/>
    <w:rsid w:val="0053275F"/>
    <w:rsid w:val="00532CFD"/>
    <w:rsid w:val="00533BCA"/>
    <w:rsid w:val="00533C39"/>
    <w:rsid w:val="00534658"/>
    <w:rsid w:val="0053519B"/>
    <w:rsid w:val="005352A8"/>
    <w:rsid w:val="005357E0"/>
    <w:rsid w:val="00536CCC"/>
    <w:rsid w:val="005375B2"/>
    <w:rsid w:val="00540570"/>
    <w:rsid w:val="0054096A"/>
    <w:rsid w:val="00540CD5"/>
    <w:rsid w:val="00541486"/>
    <w:rsid w:val="005429B7"/>
    <w:rsid w:val="005438A2"/>
    <w:rsid w:val="0054395D"/>
    <w:rsid w:val="00543C82"/>
    <w:rsid w:val="0054595F"/>
    <w:rsid w:val="005464D0"/>
    <w:rsid w:val="005468A3"/>
    <w:rsid w:val="00546C3E"/>
    <w:rsid w:val="00550C4B"/>
    <w:rsid w:val="005524E5"/>
    <w:rsid w:val="00552E42"/>
    <w:rsid w:val="00552F9A"/>
    <w:rsid w:val="0055429A"/>
    <w:rsid w:val="005549BE"/>
    <w:rsid w:val="00556444"/>
    <w:rsid w:val="005568DA"/>
    <w:rsid w:val="005572AD"/>
    <w:rsid w:val="00560B11"/>
    <w:rsid w:val="00560B6D"/>
    <w:rsid w:val="00560D59"/>
    <w:rsid w:val="00560ED5"/>
    <w:rsid w:val="00562C44"/>
    <w:rsid w:val="005632B6"/>
    <w:rsid w:val="00564463"/>
    <w:rsid w:val="00565059"/>
    <w:rsid w:val="00565B14"/>
    <w:rsid w:val="00566DE3"/>
    <w:rsid w:val="0056791A"/>
    <w:rsid w:val="0056797C"/>
    <w:rsid w:val="00567F86"/>
    <w:rsid w:val="00572206"/>
    <w:rsid w:val="005722DD"/>
    <w:rsid w:val="00572609"/>
    <w:rsid w:val="005726C7"/>
    <w:rsid w:val="0057481A"/>
    <w:rsid w:val="0057518C"/>
    <w:rsid w:val="00575229"/>
    <w:rsid w:val="0057534B"/>
    <w:rsid w:val="00576CB0"/>
    <w:rsid w:val="00577840"/>
    <w:rsid w:val="00577886"/>
    <w:rsid w:val="00577F4B"/>
    <w:rsid w:val="00580CE6"/>
    <w:rsid w:val="005812B5"/>
    <w:rsid w:val="005812FD"/>
    <w:rsid w:val="005816DC"/>
    <w:rsid w:val="00581D7B"/>
    <w:rsid w:val="00581FDC"/>
    <w:rsid w:val="00582449"/>
    <w:rsid w:val="00583023"/>
    <w:rsid w:val="005834D8"/>
    <w:rsid w:val="00585446"/>
    <w:rsid w:val="005861EE"/>
    <w:rsid w:val="0058660A"/>
    <w:rsid w:val="00586769"/>
    <w:rsid w:val="00586ADD"/>
    <w:rsid w:val="0058727B"/>
    <w:rsid w:val="00587FC8"/>
    <w:rsid w:val="005911DE"/>
    <w:rsid w:val="00591DCD"/>
    <w:rsid w:val="00592D5C"/>
    <w:rsid w:val="00592EE0"/>
    <w:rsid w:val="005948BD"/>
    <w:rsid w:val="00596155"/>
    <w:rsid w:val="00596C08"/>
    <w:rsid w:val="00596CE8"/>
    <w:rsid w:val="005A0138"/>
    <w:rsid w:val="005A154A"/>
    <w:rsid w:val="005A3431"/>
    <w:rsid w:val="005A3A33"/>
    <w:rsid w:val="005A503D"/>
    <w:rsid w:val="005A5158"/>
    <w:rsid w:val="005A56CE"/>
    <w:rsid w:val="005A5F02"/>
    <w:rsid w:val="005A6454"/>
    <w:rsid w:val="005A69E6"/>
    <w:rsid w:val="005A6BD5"/>
    <w:rsid w:val="005A7712"/>
    <w:rsid w:val="005B032B"/>
    <w:rsid w:val="005B0A28"/>
    <w:rsid w:val="005B11C4"/>
    <w:rsid w:val="005B3781"/>
    <w:rsid w:val="005B3C34"/>
    <w:rsid w:val="005B4FE4"/>
    <w:rsid w:val="005B51AC"/>
    <w:rsid w:val="005B6798"/>
    <w:rsid w:val="005C0B29"/>
    <w:rsid w:val="005C1841"/>
    <w:rsid w:val="005C3488"/>
    <w:rsid w:val="005C35F4"/>
    <w:rsid w:val="005C3A8B"/>
    <w:rsid w:val="005C3CBE"/>
    <w:rsid w:val="005C4E9A"/>
    <w:rsid w:val="005C5BF3"/>
    <w:rsid w:val="005C5D86"/>
    <w:rsid w:val="005C5E3C"/>
    <w:rsid w:val="005C622C"/>
    <w:rsid w:val="005C6886"/>
    <w:rsid w:val="005C6D4E"/>
    <w:rsid w:val="005C7007"/>
    <w:rsid w:val="005C771B"/>
    <w:rsid w:val="005C7A37"/>
    <w:rsid w:val="005D242A"/>
    <w:rsid w:val="005D2520"/>
    <w:rsid w:val="005D3274"/>
    <w:rsid w:val="005D4D9D"/>
    <w:rsid w:val="005D50A4"/>
    <w:rsid w:val="005D5CC0"/>
    <w:rsid w:val="005D5FBD"/>
    <w:rsid w:val="005D704A"/>
    <w:rsid w:val="005D7150"/>
    <w:rsid w:val="005D7654"/>
    <w:rsid w:val="005E0157"/>
    <w:rsid w:val="005E02BF"/>
    <w:rsid w:val="005E03AD"/>
    <w:rsid w:val="005E0436"/>
    <w:rsid w:val="005E0EBE"/>
    <w:rsid w:val="005E1EA1"/>
    <w:rsid w:val="005E2695"/>
    <w:rsid w:val="005E29BB"/>
    <w:rsid w:val="005E37B0"/>
    <w:rsid w:val="005E42E0"/>
    <w:rsid w:val="005E4841"/>
    <w:rsid w:val="005E6A71"/>
    <w:rsid w:val="005E7098"/>
    <w:rsid w:val="005E7EC6"/>
    <w:rsid w:val="005F1004"/>
    <w:rsid w:val="005F1873"/>
    <w:rsid w:val="005F198B"/>
    <w:rsid w:val="005F5DB1"/>
    <w:rsid w:val="005F5F80"/>
    <w:rsid w:val="005F7510"/>
    <w:rsid w:val="006016E9"/>
    <w:rsid w:val="00602A35"/>
    <w:rsid w:val="00603857"/>
    <w:rsid w:val="006038F7"/>
    <w:rsid w:val="006043E4"/>
    <w:rsid w:val="0060452E"/>
    <w:rsid w:val="00605363"/>
    <w:rsid w:val="00606D9D"/>
    <w:rsid w:val="0061046F"/>
    <w:rsid w:val="006104D2"/>
    <w:rsid w:val="00610958"/>
    <w:rsid w:val="006109F1"/>
    <w:rsid w:val="0061105C"/>
    <w:rsid w:val="0061155E"/>
    <w:rsid w:val="00611DBD"/>
    <w:rsid w:val="0061326A"/>
    <w:rsid w:val="00613375"/>
    <w:rsid w:val="00613F1A"/>
    <w:rsid w:val="0061649E"/>
    <w:rsid w:val="006171B1"/>
    <w:rsid w:val="00617283"/>
    <w:rsid w:val="00617E1C"/>
    <w:rsid w:val="006208AF"/>
    <w:rsid w:val="00620D91"/>
    <w:rsid w:val="0062119D"/>
    <w:rsid w:val="00621282"/>
    <w:rsid w:val="00622708"/>
    <w:rsid w:val="0062355A"/>
    <w:rsid w:val="00623FF9"/>
    <w:rsid w:val="00624084"/>
    <w:rsid w:val="006247A1"/>
    <w:rsid w:val="00624EF9"/>
    <w:rsid w:val="00625FA8"/>
    <w:rsid w:val="00626419"/>
    <w:rsid w:val="00627166"/>
    <w:rsid w:val="0062748D"/>
    <w:rsid w:val="006275C8"/>
    <w:rsid w:val="00627C95"/>
    <w:rsid w:val="00630157"/>
    <w:rsid w:val="0063036A"/>
    <w:rsid w:val="00630992"/>
    <w:rsid w:val="00630AD7"/>
    <w:rsid w:val="00630FFA"/>
    <w:rsid w:val="00631F74"/>
    <w:rsid w:val="0063222F"/>
    <w:rsid w:val="00632D0B"/>
    <w:rsid w:val="0063305F"/>
    <w:rsid w:val="00634562"/>
    <w:rsid w:val="00635200"/>
    <w:rsid w:val="006359B5"/>
    <w:rsid w:val="006377D0"/>
    <w:rsid w:val="00640A7B"/>
    <w:rsid w:val="0064193E"/>
    <w:rsid w:val="006437A6"/>
    <w:rsid w:val="00643B50"/>
    <w:rsid w:val="00644062"/>
    <w:rsid w:val="006452D4"/>
    <w:rsid w:val="006453A5"/>
    <w:rsid w:val="006455C1"/>
    <w:rsid w:val="00645E15"/>
    <w:rsid w:val="0064653F"/>
    <w:rsid w:val="00646886"/>
    <w:rsid w:val="0064691E"/>
    <w:rsid w:val="006471F0"/>
    <w:rsid w:val="00647CD7"/>
    <w:rsid w:val="00650967"/>
    <w:rsid w:val="00650A89"/>
    <w:rsid w:val="00650ECD"/>
    <w:rsid w:val="00651AEC"/>
    <w:rsid w:val="00651C80"/>
    <w:rsid w:val="0065265E"/>
    <w:rsid w:val="00652A13"/>
    <w:rsid w:val="00654366"/>
    <w:rsid w:val="00654D05"/>
    <w:rsid w:val="00656F6D"/>
    <w:rsid w:val="0065706E"/>
    <w:rsid w:val="0065763A"/>
    <w:rsid w:val="00660303"/>
    <w:rsid w:val="0066073F"/>
    <w:rsid w:val="00660BED"/>
    <w:rsid w:val="006614A2"/>
    <w:rsid w:val="006616C6"/>
    <w:rsid w:val="006623C7"/>
    <w:rsid w:val="006629E9"/>
    <w:rsid w:val="006631AC"/>
    <w:rsid w:val="006631F5"/>
    <w:rsid w:val="00664141"/>
    <w:rsid w:val="00664480"/>
    <w:rsid w:val="00664493"/>
    <w:rsid w:val="00664B5D"/>
    <w:rsid w:val="00664F46"/>
    <w:rsid w:val="00670610"/>
    <w:rsid w:val="006731A1"/>
    <w:rsid w:val="00673E9B"/>
    <w:rsid w:val="00674220"/>
    <w:rsid w:val="00674A96"/>
    <w:rsid w:val="00674B76"/>
    <w:rsid w:val="00675AA5"/>
    <w:rsid w:val="006764A6"/>
    <w:rsid w:val="00676E20"/>
    <w:rsid w:val="00677E84"/>
    <w:rsid w:val="00680384"/>
    <w:rsid w:val="006808F0"/>
    <w:rsid w:val="00680962"/>
    <w:rsid w:val="00681D7C"/>
    <w:rsid w:val="0068244D"/>
    <w:rsid w:val="006826B2"/>
    <w:rsid w:val="006834B6"/>
    <w:rsid w:val="0068369A"/>
    <w:rsid w:val="00683D52"/>
    <w:rsid w:val="0068430A"/>
    <w:rsid w:val="00685496"/>
    <w:rsid w:val="00685808"/>
    <w:rsid w:val="006858C5"/>
    <w:rsid w:val="006864B9"/>
    <w:rsid w:val="00687466"/>
    <w:rsid w:val="00687BDC"/>
    <w:rsid w:val="006907CE"/>
    <w:rsid w:val="00690CF4"/>
    <w:rsid w:val="00691706"/>
    <w:rsid w:val="00692A03"/>
    <w:rsid w:val="00693801"/>
    <w:rsid w:val="006942A0"/>
    <w:rsid w:val="00694480"/>
    <w:rsid w:val="006945B6"/>
    <w:rsid w:val="00697A24"/>
    <w:rsid w:val="00697F48"/>
    <w:rsid w:val="006A0852"/>
    <w:rsid w:val="006A13E1"/>
    <w:rsid w:val="006A2065"/>
    <w:rsid w:val="006A246D"/>
    <w:rsid w:val="006A37F0"/>
    <w:rsid w:val="006A39A5"/>
    <w:rsid w:val="006A52FF"/>
    <w:rsid w:val="006A5363"/>
    <w:rsid w:val="006A5FED"/>
    <w:rsid w:val="006B0510"/>
    <w:rsid w:val="006B15F2"/>
    <w:rsid w:val="006B1EE0"/>
    <w:rsid w:val="006B301D"/>
    <w:rsid w:val="006B3A49"/>
    <w:rsid w:val="006B3E79"/>
    <w:rsid w:val="006B4159"/>
    <w:rsid w:val="006B4E9E"/>
    <w:rsid w:val="006B5431"/>
    <w:rsid w:val="006B56A8"/>
    <w:rsid w:val="006B5998"/>
    <w:rsid w:val="006B6321"/>
    <w:rsid w:val="006C0E3C"/>
    <w:rsid w:val="006C27DC"/>
    <w:rsid w:val="006C4642"/>
    <w:rsid w:val="006C4720"/>
    <w:rsid w:val="006C4975"/>
    <w:rsid w:val="006C5E14"/>
    <w:rsid w:val="006C68E7"/>
    <w:rsid w:val="006C6BC1"/>
    <w:rsid w:val="006C6DCB"/>
    <w:rsid w:val="006C76F5"/>
    <w:rsid w:val="006C7D31"/>
    <w:rsid w:val="006D0450"/>
    <w:rsid w:val="006D064E"/>
    <w:rsid w:val="006D1BD9"/>
    <w:rsid w:val="006D1DA0"/>
    <w:rsid w:val="006D22FD"/>
    <w:rsid w:val="006D2528"/>
    <w:rsid w:val="006D2964"/>
    <w:rsid w:val="006D2C59"/>
    <w:rsid w:val="006D2CBF"/>
    <w:rsid w:val="006D317B"/>
    <w:rsid w:val="006D39A7"/>
    <w:rsid w:val="006D3A0B"/>
    <w:rsid w:val="006D3A34"/>
    <w:rsid w:val="006D4A9B"/>
    <w:rsid w:val="006D4F09"/>
    <w:rsid w:val="006D551E"/>
    <w:rsid w:val="006D5D6F"/>
    <w:rsid w:val="006D5D90"/>
    <w:rsid w:val="006D60B5"/>
    <w:rsid w:val="006D7290"/>
    <w:rsid w:val="006D7AAE"/>
    <w:rsid w:val="006E0299"/>
    <w:rsid w:val="006E0577"/>
    <w:rsid w:val="006E0D1A"/>
    <w:rsid w:val="006E0FC0"/>
    <w:rsid w:val="006E1C37"/>
    <w:rsid w:val="006E21AE"/>
    <w:rsid w:val="006E223E"/>
    <w:rsid w:val="006E32F7"/>
    <w:rsid w:val="006E37E1"/>
    <w:rsid w:val="006E39B0"/>
    <w:rsid w:val="006E4A99"/>
    <w:rsid w:val="006E4CD3"/>
    <w:rsid w:val="006E4CF9"/>
    <w:rsid w:val="006E56FF"/>
    <w:rsid w:val="006E642B"/>
    <w:rsid w:val="006E6B51"/>
    <w:rsid w:val="006F0A5C"/>
    <w:rsid w:val="006F0DEB"/>
    <w:rsid w:val="006F0E5E"/>
    <w:rsid w:val="006F2102"/>
    <w:rsid w:val="006F361A"/>
    <w:rsid w:val="006F3C28"/>
    <w:rsid w:val="006F6F47"/>
    <w:rsid w:val="006F7B18"/>
    <w:rsid w:val="006F7E59"/>
    <w:rsid w:val="007002BE"/>
    <w:rsid w:val="0070037D"/>
    <w:rsid w:val="00700ADF"/>
    <w:rsid w:val="007019EF"/>
    <w:rsid w:val="00702245"/>
    <w:rsid w:val="00702377"/>
    <w:rsid w:val="00702C1D"/>
    <w:rsid w:val="007036B9"/>
    <w:rsid w:val="00704183"/>
    <w:rsid w:val="00705081"/>
    <w:rsid w:val="00705DAB"/>
    <w:rsid w:val="00706036"/>
    <w:rsid w:val="00706C1A"/>
    <w:rsid w:val="007075C0"/>
    <w:rsid w:val="00710B98"/>
    <w:rsid w:val="0071102E"/>
    <w:rsid w:val="0071156B"/>
    <w:rsid w:val="0071239C"/>
    <w:rsid w:val="0071267B"/>
    <w:rsid w:val="00712A70"/>
    <w:rsid w:val="00712D25"/>
    <w:rsid w:val="007139B2"/>
    <w:rsid w:val="00716058"/>
    <w:rsid w:val="00716CFD"/>
    <w:rsid w:val="00716E34"/>
    <w:rsid w:val="0071745D"/>
    <w:rsid w:val="007174BD"/>
    <w:rsid w:val="00720033"/>
    <w:rsid w:val="00720268"/>
    <w:rsid w:val="00720CC6"/>
    <w:rsid w:val="0072234E"/>
    <w:rsid w:val="00722A8A"/>
    <w:rsid w:val="00722FC8"/>
    <w:rsid w:val="007232AF"/>
    <w:rsid w:val="00724CB0"/>
    <w:rsid w:val="00725020"/>
    <w:rsid w:val="00725FC3"/>
    <w:rsid w:val="00727B91"/>
    <w:rsid w:val="00727C1C"/>
    <w:rsid w:val="00727D3D"/>
    <w:rsid w:val="0073051E"/>
    <w:rsid w:val="00731CDA"/>
    <w:rsid w:val="00732B78"/>
    <w:rsid w:val="00732E24"/>
    <w:rsid w:val="0073336E"/>
    <w:rsid w:val="00736476"/>
    <w:rsid w:val="00737063"/>
    <w:rsid w:val="00737222"/>
    <w:rsid w:val="0073724E"/>
    <w:rsid w:val="00737350"/>
    <w:rsid w:val="00737392"/>
    <w:rsid w:val="007379BD"/>
    <w:rsid w:val="007426B9"/>
    <w:rsid w:val="00742C3E"/>
    <w:rsid w:val="007431FD"/>
    <w:rsid w:val="00743D42"/>
    <w:rsid w:val="00743ED9"/>
    <w:rsid w:val="0074468D"/>
    <w:rsid w:val="00744B66"/>
    <w:rsid w:val="00744BAD"/>
    <w:rsid w:val="00744C90"/>
    <w:rsid w:val="007454E4"/>
    <w:rsid w:val="0074668C"/>
    <w:rsid w:val="00746DD0"/>
    <w:rsid w:val="00750D42"/>
    <w:rsid w:val="00751396"/>
    <w:rsid w:val="0075275F"/>
    <w:rsid w:val="00752F5B"/>
    <w:rsid w:val="00753881"/>
    <w:rsid w:val="00753A60"/>
    <w:rsid w:val="00755BD1"/>
    <w:rsid w:val="0075749C"/>
    <w:rsid w:val="0075753C"/>
    <w:rsid w:val="0076198F"/>
    <w:rsid w:val="00761BFD"/>
    <w:rsid w:val="007631C4"/>
    <w:rsid w:val="00763998"/>
    <w:rsid w:val="007649C5"/>
    <w:rsid w:val="00764DA7"/>
    <w:rsid w:val="00764EF7"/>
    <w:rsid w:val="00765B55"/>
    <w:rsid w:val="0076609D"/>
    <w:rsid w:val="0076628C"/>
    <w:rsid w:val="00766306"/>
    <w:rsid w:val="00766686"/>
    <w:rsid w:val="00766E94"/>
    <w:rsid w:val="00770BF6"/>
    <w:rsid w:val="00772776"/>
    <w:rsid w:val="00772E27"/>
    <w:rsid w:val="00774CF5"/>
    <w:rsid w:val="007757E3"/>
    <w:rsid w:val="0077631B"/>
    <w:rsid w:val="0077656D"/>
    <w:rsid w:val="00776FAD"/>
    <w:rsid w:val="00777FED"/>
    <w:rsid w:val="007807A1"/>
    <w:rsid w:val="00784A21"/>
    <w:rsid w:val="00784A2C"/>
    <w:rsid w:val="00784B52"/>
    <w:rsid w:val="007854A7"/>
    <w:rsid w:val="0078556F"/>
    <w:rsid w:val="007856C4"/>
    <w:rsid w:val="007857A0"/>
    <w:rsid w:val="00786724"/>
    <w:rsid w:val="00786905"/>
    <w:rsid w:val="00787579"/>
    <w:rsid w:val="0079115E"/>
    <w:rsid w:val="007911EB"/>
    <w:rsid w:val="00791CB4"/>
    <w:rsid w:val="00792639"/>
    <w:rsid w:val="00792A40"/>
    <w:rsid w:val="00793A9C"/>
    <w:rsid w:val="00793AA9"/>
    <w:rsid w:val="007940F6"/>
    <w:rsid w:val="00794E07"/>
    <w:rsid w:val="00795407"/>
    <w:rsid w:val="00795A8C"/>
    <w:rsid w:val="007976F0"/>
    <w:rsid w:val="007A114C"/>
    <w:rsid w:val="007A327C"/>
    <w:rsid w:val="007A3EC4"/>
    <w:rsid w:val="007A51D8"/>
    <w:rsid w:val="007A5A11"/>
    <w:rsid w:val="007A6549"/>
    <w:rsid w:val="007A6CB3"/>
    <w:rsid w:val="007A7984"/>
    <w:rsid w:val="007A79AA"/>
    <w:rsid w:val="007A7AD6"/>
    <w:rsid w:val="007B0D9E"/>
    <w:rsid w:val="007B2137"/>
    <w:rsid w:val="007B233E"/>
    <w:rsid w:val="007B28D4"/>
    <w:rsid w:val="007B3884"/>
    <w:rsid w:val="007B489E"/>
    <w:rsid w:val="007B5C1D"/>
    <w:rsid w:val="007B6531"/>
    <w:rsid w:val="007B6B90"/>
    <w:rsid w:val="007B6E40"/>
    <w:rsid w:val="007B7363"/>
    <w:rsid w:val="007B7587"/>
    <w:rsid w:val="007B75AD"/>
    <w:rsid w:val="007C0969"/>
    <w:rsid w:val="007C104F"/>
    <w:rsid w:val="007C1B3F"/>
    <w:rsid w:val="007C245B"/>
    <w:rsid w:val="007C47D3"/>
    <w:rsid w:val="007C7859"/>
    <w:rsid w:val="007D06D1"/>
    <w:rsid w:val="007D1929"/>
    <w:rsid w:val="007D2455"/>
    <w:rsid w:val="007D2DBD"/>
    <w:rsid w:val="007D3CF9"/>
    <w:rsid w:val="007D47B7"/>
    <w:rsid w:val="007D4D84"/>
    <w:rsid w:val="007D5501"/>
    <w:rsid w:val="007D7186"/>
    <w:rsid w:val="007D735B"/>
    <w:rsid w:val="007E0CAE"/>
    <w:rsid w:val="007E1F5A"/>
    <w:rsid w:val="007E20CB"/>
    <w:rsid w:val="007E2133"/>
    <w:rsid w:val="007E23F8"/>
    <w:rsid w:val="007E29C2"/>
    <w:rsid w:val="007E34E8"/>
    <w:rsid w:val="007E3813"/>
    <w:rsid w:val="007E3CD3"/>
    <w:rsid w:val="007E48CB"/>
    <w:rsid w:val="007E5A07"/>
    <w:rsid w:val="007E7AE9"/>
    <w:rsid w:val="007F0B12"/>
    <w:rsid w:val="007F1316"/>
    <w:rsid w:val="007F1320"/>
    <w:rsid w:val="007F1462"/>
    <w:rsid w:val="007F1741"/>
    <w:rsid w:val="007F1E81"/>
    <w:rsid w:val="007F2460"/>
    <w:rsid w:val="007F3671"/>
    <w:rsid w:val="007F4145"/>
    <w:rsid w:val="007F4435"/>
    <w:rsid w:val="007F50C1"/>
    <w:rsid w:val="007F5E68"/>
    <w:rsid w:val="007F719B"/>
    <w:rsid w:val="007F79C1"/>
    <w:rsid w:val="007F7B4B"/>
    <w:rsid w:val="007F7CF0"/>
    <w:rsid w:val="0080146A"/>
    <w:rsid w:val="008022E7"/>
    <w:rsid w:val="00802369"/>
    <w:rsid w:val="00804056"/>
    <w:rsid w:val="008052D6"/>
    <w:rsid w:val="00805C19"/>
    <w:rsid w:val="00806842"/>
    <w:rsid w:val="008070C2"/>
    <w:rsid w:val="008111EE"/>
    <w:rsid w:val="00811635"/>
    <w:rsid w:val="0081187C"/>
    <w:rsid w:val="00811A5A"/>
    <w:rsid w:val="00812CF4"/>
    <w:rsid w:val="00812E2A"/>
    <w:rsid w:val="00813888"/>
    <w:rsid w:val="00813F6F"/>
    <w:rsid w:val="0081491D"/>
    <w:rsid w:val="00814B05"/>
    <w:rsid w:val="008158B4"/>
    <w:rsid w:val="008160B6"/>
    <w:rsid w:val="00816257"/>
    <w:rsid w:val="00816E23"/>
    <w:rsid w:val="008206F6"/>
    <w:rsid w:val="00820A38"/>
    <w:rsid w:val="00820C1F"/>
    <w:rsid w:val="008217E5"/>
    <w:rsid w:val="0082245F"/>
    <w:rsid w:val="008228DA"/>
    <w:rsid w:val="00822F2B"/>
    <w:rsid w:val="0082326D"/>
    <w:rsid w:val="008245B7"/>
    <w:rsid w:val="00826007"/>
    <w:rsid w:val="00826017"/>
    <w:rsid w:val="00826D7B"/>
    <w:rsid w:val="0083149A"/>
    <w:rsid w:val="0083159F"/>
    <w:rsid w:val="008318CD"/>
    <w:rsid w:val="00831D8B"/>
    <w:rsid w:val="008328A3"/>
    <w:rsid w:val="00834A17"/>
    <w:rsid w:val="00834FC7"/>
    <w:rsid w:val="008360C9"/>
    <w:rsid w:val="00840B59"/>
    <w:rsid w:val="00841B34"/>
    <w:rsid w:val="00842604"/>
    <w:rsid w:val="008426CB"/>
    <w:rsid w:val="00842984"/>
    <w:rsid w:val="00842A02"/>
    <w:rsid w:val="008431BC"/>
    <w:rsid w:val="0084337A"/>
    <w:rsid w:val="00843C77"/>
    <w:rsid w:val="00844003"/>
    <w:rsid w:val="00844582"/>
    <w:rsid w:val="00844901"/>
    <w:rsid w:val="00844AE5"/>
    <w:rsid w:val="00845AB1"/>
    <w:rsid w:val="0084647D"/>
    <w:rsid w:val="00846DDB"/>
    <w:rsid w:val="0084725A"/>
    <w:rsid w:val="008476BB"/>
    <w:rsid w:val="00851088"/>
    <w:rsid w:val="008515D3"/>
    <w:rsid w:val="0085252C"/>
    <w:rsid w:val="008529C1"/>
    <w:rsid w:val="00852A28"/>
    <w:rsid w:val="00852D3E"/>
    <w:rsid w:val="00852E0A"/>
    <w:rsid w:val="0085307E"/>
    <w:rsid w:val="0085307F"/>
    <w:rsid w:val="00853D3E"/>
    <w:rsid w:val="0085573E"/>
    <w:rsid w:val="00855929"/>
    <w:rsid w:val="00855D96"/>
    <w:rsid w:val="008561B4"/>
    <w:rsid w:val="00857448"/>
    <w:rsid w:val="00857533"/>
    <w:rsid w:val="00857908"/>
    <w:rsid w:val="00861027"/>
    <w:rsid w:val="008633F4"/>
    <w:rsid w:val="008635A2"/>
    <w:rsid w:val="00864E17"/>
    <w:rsid w:val="00865FF9"/>
    <w:rsid w:val="00866401"/>
    <w:rsid w:val="00867128"/>
    <w:rsid w:val="00872FC0"/>
    <w:rsid w:val="0087310C"/>
    <w:rsid w:val="00873C1F"/>
    <w:rsid w:val="00873DEC"/>
    <w:rsid w:val="00873E9C"/>
    <w:rsid w:val="008740A6"/>
    <w:rsid w:val="008752D8"/>
    <w:rsid w:val="008766B9"/>
    <w:rsid w:val="00876B5B"/>
    <w:rsid w:val="00876B7B"/>
    <w:rsid w:val="0088050C"/>
    <w:rsid w:val="00880DFA"/>
    <w:rsid w:val="008814D0"/>
    <w:rsid w:val="0088166A"/>
    <w:rsid w:val="00882555"/>
    <w:rsid w:val="00882632"/>
    <w:rsid w:val="00882775"/>
    <w:rsid w:val="00882E0B"/>
    <w:rsid w:val="0088360E"/>
    <w:rsid w:val="0088360F"/>
    <w:rsid w:val="0088405C"/>
    <w:rsid w:val="00884F14"/>
    <w:rsid w:val="00884FBC"/>
    <w:rsid w:val="00885078"/>
    <w:rsid w:val="0088522C"/>
    <w:rsid w:val="00885510"/>
    <w:rsid w:val="00885DF0"/>
    <w:rsid w:val="008860DC"/>
    <w:rsid w:val="00886DA8"/>
    <w:rsid w:val="00886E3A"/>
    <w:rsid w:val="00886FCA"/>
    <w:rsid w:val="00887478"/>
    <w:rsid w:val="008901DC"/>
    <w:rsid w:val="00891834"/>
    <w:rsid w:val="008921B5"/>
    <w:rsid w:val="00895107"/>
    <w:rsid w:val="00895D44"/>
    <w:rsid w:val="008961B5"/>
    <w:rsid w:val="00896313"/>
    <w:rsid w:val="008977C5"/>
    <w:rsid w:val="00897904"/>
    <w:rsid w:val="008A03A8"/>
    <w:rsid w:val="008A0C41"/>
    <w:rsid w:val="008A0E09"/>
    <w:rsid w:val="008A15A6"/>
    <w:rsid w:val="008A1EF5"/>
    <w:rsid w:val="008A1F78"/>
    <w:rsid w:val="008A29FA"/>
    <w:rsid w:val="008A2C6A"/>
    <w:rsid w:val="008A2ED0"/>
    <w:rsid w:val="008A3AC5"/>
    <w:rsid w:val="008A3EFC"/>
    <w:rsid w:val="008A5F5F"/>
    <w:rsid w:val="008A6465"/>
    <w:rsid w:val="008A658D"/>
    <w:rsid w:val="008A6D46"/>
    <w:rsid w:val="008A7D1C"/>
    <w:rsid w:val="008A7FC5"/>
    <w:rsid w:val="008B024F"/>
    <w:rsid w:val="008B0C89"/>
    <w:rsid w:val="008B10B0"/>
    <w:rsid w:val="008B3BB5"/>
    <w:rsid w:val="008B4E51"/>
    <w:rsid w:val="008B5E36"/>
    <w:rsid w:val="008B7826"/>
    <w:rsid w:val="008C095E"/>
    <w:rsid w:val="008C224D"/>
    <w:rsid w:val="008C25DA"/>
    <w:rsid w:val="008C3B8A"/>
    <w:rsid w:val="008C3EA4"/>
    <w:rsid w:val="008C3F3D"/>
    <w:rsid w:val="008C47FB"/>
    <w:rsid w:val="008C4A08"/>
    <w:rsid w:val="008C4E14"/>
    <w:rsid w:val="008C549A"/>
    <w:rsid w:val="008C6E12"/>
    <w:rsid w:val="008C7942"/>
    <w:rsid w:val="008D0993"/>
    <w:rsid w:val="008D0AC2"/>
    <w:rsid w:val="008D1875"/>
    <w:rsid w:val="008D2277"/>
    <w:rsid w:val="008D253F"/>
    <w:rsid w:val="008D272C"/>
    <w:rsid w:val="008D2AF7"/>
    <w:rsid w:val="008D327A"/>
    <w:rsid w:val="008D40E0"/>
    <w:rsid w:val="008D4913"/>
    <w:rsid w:val="008D49D8"/>
    <w:rsid w:val="008D522D"/>
    <w:rsid w:val="008D64C3"/>
    <w:rsid w:val="008D7009"/>
    <w:rsid w:val="008D7D8B"/>
    <w:rsid w:val="008E2611"/>
    <w:rsid w:val="008E2730"/>
    <w:rsid w:val="008E30FF"/>
    <w:rsid w:val="008E34B9"/>
    <w:rsid w:val="008E46FF"/>
    <w:rsid w:val="008E6CC1"/>
    <w:rsid w:val="008E6EB3"/>
    <w:rsid w:val="008E6EB7"/>
    <w:rsid w:val="008F0558"/>
    <w:rsid w:val="008F0F00"/>
    <w:rsid w:val="008F16EE"/>
    <w:rsid w:val="008F19AF"/>
    <w:rsid w:val="008F2106"/>
    <w:rsid w:val="008F2A0C"/>
    <w:rsid w:val="008F2D1B"/>
    <w:rsid w:val="008F32B1"/>
    <w:rsid w:val="008F39C9"/>
    <w:rsid w:val="008F3B99"/>
    <w:rsid w:val="008F3D4E"/>
    <w:rsid w:val="008F4A15"/>
    <w:rsid w:val="008F4D6C"/>
    <w:rsid w:val="008F53BE"/>
    <w:rsid w:val="008F75A2"/>
    <w:rsid w:val="009002C7"/>
    <w:rsid w:val="00900EBC"/>
    <w:rsid w:val="00901590"/>
    <w:rsid w:val="00901C6C"/>
    <w:rsid w:val="00902567"/>
    <w:rsid w:val="00902568"/>
    <w:rsid w:val="00902D84"/>
    <w:rsid w:val="00903693"/>
    <w:rsid w:val="00904BAA"/>
    <w:rsid w:val="009051F2"/>
    <w:rsid w:val="009071EF"/>
    <w:rsid w:val="00910946"/>
    <w:rsid w:val="00910B1B"/>
    <w:rsid w:val="009114E3"/>
    <w:rsid w:val="009124A4"/>
    <w:rsid w:val="0091264C"/>
    <w:rsid w:val="00913EC7"/>
    <w:rsid w:val="0091417D"/>
    <w:rsid w:val="00914F9D"/>
    <w:rsid w:val="0091564A"/>
    <w:rsid w:val="009158EC"/>
    <w:rsid w:val="00916A17"/>
    <w:rsid w:val="009208FA"/>
    <w:rsid w:val="00921610"/>
    <w:rsid w:val="00922DDD"/>
    <w:rsid w:val="00922DEE"/>
    <w:rsid w:val="00923770"/>
    <w:rsid w:val="00923D6B"/>
    <w:rsid w:val="00923E10"/>
    <w:rsid w:val="00924065"/>
    <w:rsid w:val="009242EA"/>
    <w:rsid w:val="009243E5"/>
    <w:rsid w:val="0092549E"/>
    <w:rsid w:val="00925808"/>
    <w:rsid w:val="00925B9A"/>
    <w:rsid w:val="009264A4"/>
    <w:rsid w:val="009265DA"/>
    <w:rsid w:val="00926D59"/>
    <w:rsid w:val="00930364"/>
    <w:rsid w:val="00930804"/>
    <w:rsid w:val="009311A1"/>
    <w:rsid w:val="00931799"/>
    <w:rsid w:val="0093254A"/>
    <w:rsid w:val="00932E98"/>
    <w:rsid w:val="00933AB9"/>
    <w:rsid w:val="00933D3F"/>
    <w:rsid w:val="00933DB0"/>
    <w:rsid w:val="0093461C"/>
    <w:rsid w:val="00937886"/>
    <w:rsid w:val="009400EF"/>
    <w:rsid w:val="00940C77"/>
    <w:rsid w:val="009415B2"/>
    <w:rsid w:val="0094195B"/>
    <w:rsid w:val="0094230A"/>
    <w:rsid w:val="009430C7"/>
    <w:rsid w:val="009433DE"/>
    <w:rsid w:val="00943477"/>
    <w:rsid w:val="00944168"/>
    <w:rsid w:val="00944321"/>
    <w:rsid w:val="009446E3"/>
    <w:rsid w:val="00945517"/>
    <w:rsid w:val="0094665D"/>
    <w:rsid w:val="00946A68"/>
    <w:rsid w:val="00946E05"/>
    <w:rsid w:val="009472B7"/>
    <w:rsid w:val="009477DE"/>
    <w:rsid w:val="00947C02"/>
    <w:rsid w:val="0095060A"/>
    <w:rsid w:val="009535C4"/>
    <w:rsid w:val="00953BC5"/>
    <w:rsid w:val="00954475"/>
    <w:rsid w:val="00954831"/>
    <w:rsid w:val="009551CA"/>
    <w:rsid w:val="009563C8"/>
    <w:rsid w:val="00957EA3"/>
    <w:rsid w:val="009608B4"/>
    <w:rsid w:val="00960D20"/>
    <w:rsid w:val="009617A7"/>
    <w:rsid w:val="0096245E"/>
    <w:rsid w:val="00962C83"/>
    <w:rsid w:val="00963A74"/>
    <w:rsid w:val="009640BA"/>
    <w:rsid w:val="00966C0D"/>
    <w:rsid w:val="00966DD8"/>
    <w:rsid w:val="0096763A"/>
    <w:rsid w:val="00967E56"/>
    <w:rsid w:val="00970AA7"/>
    <w:rsid w:val="00970E5E"/>
    <w:rsid w:val="00971847"/>
    <w:rsid w:val="0097209D"/>
    <w:rsid w:val="009728B1"/>
    <w:rsid w:val="00972C1F"/>
    <w:rsid w:val="00973871"/>
    <w:rsid w:val="00973C74"/>
    <w:rsid w:val="00974054"/>
    <w:rsid w:val="0097424A"/>
    <w:rsid w:val="009747E4"/>
    <w:rsid w:val="0097498A"/>
    <w:rsid w:val="00974CC6"/>
    <w:rsid w:val="00977294"/>
    <w:rsid w:val="00980A7A"/>
    <w:rsid w:val="00981016"/>
    <w:rsid w:val="009816A0"/>
    <w:rsid w:val="00982A40"/>
    <w:rsid w:val="009842BA"/>
    <w:rsid w:val="00984603"/>
    <w:rsid w:val="009851AE"/>
    <w:rsid w:val="00985626"/>
    <w:rsid w:val="00985B83"/>
    <w:rsid w:val="00986F3A"/>
    <w:rsid w:val="009874E9"/>
    <w:rsid w:val="00987AB5"/>
    <w:rsid w:val="00991C0A"/>
    <w:rsid w:val="00991FFF"/>
    <w:rsid w:val="0099433C"/>
    <w:rsid w:val="00994411"/>
    <w:rsid w:val="00994C0B"/>
    <w:rsid w:val="00994F87"/>
    <w:rsid w:val="009952B6"/>
    <w:rsid w:val="00995307"/>
    <w:rsid w:val="009958CF"/>
    <w:rsid w:val="0099591B"/>
    <w:rsid w:val="009A095D"/>
    <w:rsid w:val="009A17FA"/>
    <w:rsid w:val="009A250C"/>
    <w:rsid w:val="009A29C2"/>
    <w:rsid w:val="009A35DC"/>
    <w:rsid w:val="009A3A2A"/>
    <w:rsid w:val="009A4009"/>
    <w:rsid w:val="009A4BE4"/>
    <w:rsid w:val="009A5225"/>
    <w:rsid w:val="009A6317"/>
    <w:rsid w:val="009A6346"/>
    <w:rsid w:val="009A696A"/>
    <w:rsid w:val="009A6C04"/>
    <w:rsid w:val="009A6C50"/>
    <w:rsid w:val="009A6D5E"/>
    <w:rsid w:val="009A6DB2"/>
    <w:rsid w:val="009B1F57"/>
    <w:rsid w:val="009B2930"/>
    <w:rsid w:val="009B3111"/>
    <w:rsid w:val="009B33CE"/>
    <w:rsid w:val="009B38A9"/>
    <w:rsid w:val="009B4345"/>
    <w:rsid w:val="009B4C4A"/>
    <w:rsid w:val="009B4E82"/>
    <w:rsid w:val="009B50C7"/>
    <w:rsid w:val="009B5219"/>
    <w:rsid w:val="009B5304"/>
    <w:rsid w:val="009B597D"/>
    <w:rsid w:val="009B5C3E"/>
    <w:rsid w:val="009B5E11"/>
    <w:rsid w:val="009B6E04"/>
    <w:rsid w:val="009B7D6C"/>
    <w:rsid w:val="009C0B32"/>
    <w:rsid w:val="009C0EE7"/>
    <w:rsid w:val="009C0FB1"/>
    <w:rsid w:val="009C1444"/>
    <w:rsid w:val="009C2AE5"/>
    <w:rsid w:val="009C2CB2"/>
    <w:rsid w:val="009C3099"/>
    <w:rsid w:val="009C31FF"/>
    <w:rsid w:val="009C5244"/>
    <w:rsid w:val="009C6B8E"/>
    <w:rsid w:val="009C7687"/>
    <w:rsid w:val="009C7D83"/>
    <w:rsid w:val="009C7E44"/>
    <w:rsid w:val="009D01A3"/>
    <w:rsid w:val="009D3951"/>
    <w:rsid w:val="009D3ABD"/>
    <w:rsid w:val="009D402C"/>
    <w:rsid w:val="009D5247"/>
    <w:rsid w:val="009D56D7"/>
    <w:rsid w:val="009D6CCA"/>
    <w:rsid w:val="009D6F6F"/>
    <w:rsid w:val="009D7AA0"/>
    <w:rsid w:val="009E151D"/>
    <w:rsid w:val="009E1C23"/>
    <w:rsid w:val="009E209B"/>
    <w:rsid w:val="009E230C"/>
    <w:rsid w:val="009E253D"/>
    <w:rsid w:val="009E3210"/>
    <w:rsid w:val="009E388C"/>
    <w:rsid w:val="009E3F21"/>
    <w:rsid w:val="009E48C6"/>
    <w:rsid w:val="009E4F7A"/>
    <w:rsid w:val="009E5DF1"/>
    <w:rsid w:val="009E6860"/>
    <w:rsid w:val="009E7488"/>
    <w:rsid w:val="009E797A"/>
    <w:rsid w:val="009F01B7"/>
    <w:rsid w:val="009F04C3"/>
    <w:rsid w:val="009F1058"/>
    <w:rsid w:val="009F1785"/>
    <w:rsid w:val="009F1FD5"/>
    <w:rsid w:val="009F2BDB"/>
    <w:rsid w:val="009F34CF"/>
    <w:rsid w:val="009F4D56"/>
    <w:rsid w:val="009F5404"/>
    <w:rsid w:val="009F5849"/>
    <w:rsid w:val="009F5948"/>
    <w:rsid w:val="009F61B8"/>
    <w:rsid w:val="009F67B5"/>
    <w:rsid w:val="009F739C"/>
    <w:rsid w:val="00A010A6"/>
    <w:rsid w:val="00A014D7"/>
    <w:rsid w:val="00A020AA"/>
    <w:rsid w:val="00A02270"/>
    <w:rsid w:val="00A02E77"/>
    <w:rsid w:val="00A036D6"/>
    <w:rsid w:val="00A06AF2"/>
    <w:rsid w:val="00A06BA7"/>
    <w:rsid w:val="00A07069"/>
    <w:rsid w:val="00A07A1A"/>
    <w:rsid w:val="00A07D5D"/>
    <w:rsid w:val="00A10633"/>
    <w:rsid w:val="00A10844"/>
    <w:rsid w:val="00A10B5B"/>
    <w:rsid w:val="00A12694"/>
    <w:rsid w:val="00A137CF"/>
    <w:rsid w:val="00A13E1D"/>
    <w:rsid w:val="00A14402"/>
    <w:rsid w:val="00A14D00"/>
    <w:rsid w:val="00A166E4"/>
    <w:rsid w:val="00A16E32"/>
    <w:rsid w:val="00A1798E"/>
    <w:rsid w:val="00A21111"/>
    <w:rsid w:val="00A2131C"/>
    <w:rsid w:val="00A222EE"/>
    <w:rsid w:val="00A22314"/>
    <w:rsid w:val="00A22D6D"/>
    <w:rsid w:val="00A24C20"/>
    <w:rsid w:val="00A26732"/>
    <w:rsid w:val="00A3141E"/>
    <w:rsid w:val="00A319A3"/>
    <w:rsid w:val="00A3293C"/>
    <w:rsid w:val="00A32F05"/>
    <w:rsid w:val="00A33256"/>
    <w:rsid w:val="00A33F5E"/>
    <w:rsid w:val="00A342FE"/>
    <w:rsid w:val="00A3597A"/>
    <w:rsid w:val="00A36184"/>
    <w:rsid w:val="00A36B0E"/>
    <w:rsid w:val="00A412F1"/>
    <w:rsid w:val="00A42C25"/>
    <w:rsid w:val="00A42F4D"/>
    <w:rsid w:val="00A4320D"/>
    <w:rsid w:val="00A44A92"/>
    <w:rsid w:val="00A4524E"/>
    <w:rsid w:val="00A4595B"/>
    <w:rsid w:val="00A4682F"/>
    <w:rsid w:val="00A47D3C"/>
    <w:rsid w:val="00A47EB1"/>
    <w:rsid w:val="00A50566"/>
    <w:rsid w:val="00A511DB"/>
    <w:rsid w:val="00A51398"/>
    <w:rsid w:val="00A51AEF"/>
    <w:rsid w:val="00A51E74"/>
    <w:rsid w:val="00A52434"/>
    <w:rsid w:val="00A528EF"/>
    <w:rsid w:val="00A52DE5"/>
    <w:rsid w:val="00A53449"/>
    <w:rsid w:val="00A53817"/>
    <w:rsid w:val="00A549F9"/>
    <w:rsid w:val="00A54D73"/>
    <w:rsid w:val="00A55FD6"/>
    <w:rsid w:val="00A562D3"/>
    <w:rsid w:val="00A56BDA"/>
    <w:rsid w:val="00A57548"/>
    <w:rsid w:val="00A5754A"/>
    <w:rsid w:val="00A57672"/>
    <w:rsid w:val="00A57FB9"/>
    <w:rsid w:val="00A6005E"/>
    <w:rsid w:val="00A607D1"/>
    <w:rsid w:val="00A617AB"/>
    <w:rsid w:val="00A61860"/>
    <w:rsid w:val="00A61E24"/>
    <w:rsid w:val="00A61F19"/>
    <w:rsid w:val="00A620F9"/>
    <w:rsid w:val="00A631DD"/>
    <w:rsid w:val="00A6563C"/>
    <w:rsid w:val="00A65CFF"/>
    <w:rsid w:val="00A66289"/>
    <w:rsid w:val="00A671D7"/>
    <w:rsid w:val="00A6792D"/>
    <w:rsid w:val="00A703FD"/>
    <w:rsid w:val="00A70545"/>
    <w:rsid w:val="00A71AB2"/>
    <w:rsid w:val="00A71D27"/>
    <w:rsid w:val="00A7269F"/>
    <w:rsid w:val="00A72FEE"/>
    <w:rsid w:val="00A736CE"/>
    <w:rsid w:val="00A73F41"/>
    <w:rsid w:val="00A76D9C"/>
    <w:rsid w:val="00A77AB3"/>
    <w:rsid w:val="00A807AF"/>
    <w:rsid w:val="00A81698"/>
    <w:rsid w:val="00A81F15"/>
    <w:rsid w:val="00A82CD4"/>
    <w:rsid w:val="00A83482"/>
    <w:rsid w:val="00A84163"/>
    <w:rsid w:val="00A860E6"/>
    <w:rsid w:val="00A861B2"/>
    <w:rsid w:val="00A909B9"/>
    <w:rsid w:val="00A90A07"/>
    <w:rsid w:val="00A9156B"/>
    <w:rsid w:val="00A91C61"/>
    <w:rsid w:val="00A92052"/>
    <w:rsid w:val="00A94C85"/>
    <w:rsid w:val="00A95782"/>
    <w:rsid w:val="00AA0097"/>
    <w:rsid w:val="00AA0901"/>
    <w:rsid w:val="00AA21F7"/>
    <w:rsid w:val="00AA31D4"/>
    <w:rsid w:val="00AA3F28"/>
    <w:rsid w:val="00AA408C"/>
    <w:rsid w:val="00AA413B"/>
    <w:rsid w:val="00AA51D8"/>
    <w:rsid w:val="00AA5DCE"/>
    <w:rsid w:val="00AA643F"/>
    <w:rsid w:val="00AA6AD1"/>
    <w:rsid w:val="00AA6B3E"/>
    <w:rsid w:val="00AA774A"/>
    <w:rsid w:val="00AA7BEC"/>
    <w:rsid w:val="00AB12AA"/>
    <w:rsid w:val="00AB3514"/>
    <w:rsid w:val="00AB4056"/>
    <w:rsid w:val="00AB4FC5"/>
    <w:rsid w:val="00AB56B9"/>
    <w:rsid w:val="00AB68CC"/>
    <w:rsid w:val="00AC0D1E"/>
    <w:rsid w:val="00AC106E"/>
    <w:rsid w:val="00AC11EB"/>
    <w:rsid w:val="00AC2913"/>
    <w:rsid w:val="00AC2BF6"/>
    <w:rsid w:val="00AC3BE7"/>
    <w:rsid w:val="00AC420E"/>
    <w:rsid w:val="00AC44CE"/>
    <w:rsid w:val="00AC46C4"/>
    <w:rsid w:val="00AC4F95"/>
    <w:rsid w:val="00AC5891"/>
    <w:rsid w:val="00AC6255"/>
    <w:rsid w:val="00AC667A"/>
    <w:rsid w:val="00AD02E8"/>
    <w:rsid w:val="00AD0A58"/>
    <w:rsid w:val="00AD12BC"/>
    <w:rsid w:val="00AD1D58"/>
    <w:rsid w:val="00AD23BB"/>
    <w:rsid w:val="00AD30A7"/>
    <w:rsid w:val="00AD3224"/>
    <w:rsid w:val="00AD3B48"/>
    <w:rsid w:val="00AD3C72"/>
    <w:rsid w:val="00AD443E"/>
    <w:rsid w:val="00AD53C4"/>
    <w:rsid w:val="00AD54CE"/>
    <w:rsid w:val="00AD666D"/>
    <w:rsid w:val="00AD6BF2"/>
    <w:rsid w:val="00AD70C3"/>
    <w:rsid w:val="00AD78E6"/>
    <w:rsid w:val="00AD7A83"/>
    <w:rsid w:val="00AE0193"/>
    <w:rsid w:val="00AE0B09"/>
    <w:rsid w:val="00AE0C49"/>
    <w:rsid w:val="00AE2C9B"/>
    <w:rsid w:val="00AE2E31"/>
    <w:rsid w:val="00AE358D"/>
    <w:rsid w:val="00AE3C94"/>
    <w:rsid w:val="00AE480D"/>
    <w:rsid w:val="00AE5670"/>
    <w:rsid w:val="00AE60CC"/>
    <w:rsid w:val="00AE72D8"/>
    <w:rsid w:val="00AE799A"/>
    <w:rsid w:val="00AF0463"/>
    <w:rsid w:val="00AF2935"/>
    <w:rsid w:val="00AF31A5"/>
    <w:rsid w:val="00AF32CF"/>
    <w:rsid w:val="00AF3A2D"/>
    <w:rsid w:val="00AF3AA2"/>
    <w:rsid w:val="00AF3C58"/>
    <w:rsid w:val="00AF3FEB"/>
    <w:rsid w:val="00AF4743"/>
    <w:rsid w:val="00AF4C36"/>
    <w:rsid w:val="00AF5A0F"/>
    <w:rsid w:val="00AF7710"/>
    <w:rsid w:val="00AF7F0D"/>
    <w:rsid w:val="00B003BA"/>
    <w:rsid w:val="00B010EF"/>
    <w:rsid w:val="00B0112D"/>
    <w:rsid w:val="00B01D4B"/>
    <w:rsid w:val="00B06B19"/>
    <w:rsid w:val="00B06CC6"/>
    <w:rsid w:val="00B11255"/>
    <w:rsid w:val="00B114B8"/>
    <w:rsid w:val="00B11F60"/>
    <w:rsid w:val="00B1356C"/>
    <w:rsid w:val="00B138C4"/>
    <w:rsid w:val="00B13A08"/>
    <w:rsid w:val="00B14A3D"/>
    <w:rsid w:val="00B16153"/>
    <w:rsid w:val="00B16733"/>
    <w:rsid w:val="00B178EB"/>
    <w:rsid w:val="00B200C3"/>
    <w:rsid w:val="00B20EEF"/>
    <w:rsid w:val="00B227EE"/>
    <w:rsid w:val="00B23E1D"/>
    <w:rsid w:val="00B252B6"/>
    <w:rsid w:val="00B25436"/>
    <w:rsid w:val="00B256A4"/>
    <w:rsid w:val="00B25CD7"/>
    <w:rsid w:val="00B26AD8"/>
    <w:rsid w:val="00B26ECA"/>
    <w:rsid w:val="00B279C0"/>
    <w:rsid w:val="00B31B50"/>
    <w:rsid w:val="00B324E5"/>
    <w:rsid w:val="00B327A1"/>
    <w:rsid w:val="00B3294E"/>
    <w:rsid w:val="00B32B1B"/>
    <w:rsid w:val="00B32E92"/>
    <w:rsid w:val="00B34363"/>
    <w:rsid w:val="00B348B0"/>
    <w:rsid w:val="00B348D9"/>
    <w:rsid w:val="00B34C72"/>
    <w:rsid w:val="00B350B8"/>
    <w:rsid w:val="00B35218"/>
    <w:rsid w:val="00B35ADB"/>
    <w:rsid w:val="00B365A9"/>
    <w:rsid w:val="00B37F55"/>
    <w:rsid w:val="00B41706"/>
    <w:rsid w:val="00B41C0E"/>
    <w:rsid w:val="00B41FF2"/>
    <w:rsid w:val="00B42B3C"/>
    <w:rsid w:val="00B43254"/>
    <w:rsid w:val="00B432FB"/>
    <w:rsid w:val="00B44FAD"/>
    <w:rsid w:val="00B461DE"/>
    <w:rsid w:val="00B46CAF"/>
    <w:rsid w:val="00B47592"/>
    <w:rsid w:val="00B47A9B"/>
    <w:rsid w:val="00B47AC1"/>
    <w:rsid w:val="00B47B3F"/>
    <w:rsid w:val="00B51631"/>
    <w:rsid w:val="00B52E99"/>
    <w:rsid w:val="00B545C3"/>
    <w:rsid w:val="00B551C5"/>
    <w:rsid w:val="00B5562C"/>
    <w:rsid w:val="00B55D34"/>
    <w:rsid w:val="00B55EB7"/>
    <w:rsid w:val="00B5724D"/>
    <w:rsid w:val="00B57813"/>
    <w:rsid w:val="00B618BE"/>
    <w:rsid w:val="00B61D27"/>
    <w:rsid w:val="00B62275"/>
    <w:rsid w:val="00B62608"/>
    <w:rsid w:val="00B63AB8"/>
    <w:rsid w:val="00B63C63"/>
    <w:rsid w:val="00B6542A"/>
    <w:rsid w:val="00B65501"/>
    <w:rsid w:val="00B70830"/>
    <w:rsid w:val="00B70CCF"/>
    <w:rsid w:val="00B70F25"/>
    <w:rsid w:val="00B7173D"/>
    <w:rsid w:val="00B71B7C"/>
    <w:rsid w:val="00B72549"/>
    <w:rsid w:val="00B7280C"/>
    <w:rsid w:val="00B72A1F"/>
    <w:rsid w:val="00B72C16"/>
    <w:rsid w:val="00B7368A"/>
    <w:rsid w:val="00B75005"/>
    <w:rsid w:val="00B75DD4"/>
    <w:rsid w:val="00B76FA8"/>
    <w:rsid w:val="00B775C8"/>
    <w:rsid w:val="00B779A0"/>
    <w:rsid w:val="00B77D14"/>
    <w:rsid w:val="00B818E4"/>
    <w:rsid w:val="00B82F0E"/>
    <w:rsid w:val="00B843DB"/>
    <w:rsid w:val="00B84CAC"/>
    <w:rsid w:val="00B84EF1"/>
    <w:rsid w:val="00B857AE"/>
    <w:rsid w:val="00B87A06"/>
    <w:rsid w:val="00B9273E"/>
    <w:rsid w:val="00B936FE"/>
    <w:rsid w:val="00B94033"/>
    <w:rsid w:val="00B944F4"/>
    <w:rsid w:val="00B94877"/>
    <w:rsid w:val="00B94AA1"/>
    <w:rsid w:val="00B95336"/>
    <w:rsid w:val="00B963B7"/>
    <w:rsid w:val="00B963D2"/>
    <w:rsid w:val="00B9641B"/>
    <w:rsid w:val="00B96966"/>
    <w:rsid w:val="00B96EE0"/>
    <w:rsid w:val="00BA0F41"/>
    <w:rsid w:val="00BA1848"/>
    <w:rsid w:val="00BA188C"/>
    <w:rsid w:val="00BA1F8C"/>
    <w:rsid w:val="00BA23BE"/>
    <w:rsid w:val="00BA2A04"/>
    <w:rsid w:val="00BA2D05"/>
    <w:rsid w:val="00BA36ED"/>
    <w:rsid w:val="00BA44ED"/>
    <w:rsid w:val="00BA45CA"/>
    <w:rsid w:val="00BA48D9"/>
    <w:rsid w:val="00BA4D90"/>
    <w:rsid w:val="00BA56C0"/>
    <w:rsid w:val="00BA6A87"/>
    <w:rsid w:val="00BA786F"/>
    <w:rsid w:val="00BB0000"/>
    <w:rsid w:val="00BB196E"/>
    <w:rsid w:val="00BB2168"/>
    <w:rsid w:val="00BB3799"/>
    <w:rsid w:val="00BB3882"/>
    <w:rsid w:val="00BB6ADE"/>
    <w:rsid w:val="00BB6E8B"/>
    <w:rsid w:val="00BB730A"/>
    <w:rsid w:val="00BC020D"/>
    <w:rsid w:val="00BC03CD"/>
    <w:rsid w:val="00BC1296"/>
    <w:rsid w:val="00BC24EC"/>
    <w:rsid w:val="00BC266E"/>
    <w:rsid w:val="00BC288D"/>
    <w:rsid w:val="00BC3BFD"/>
    <w:rsid w:val="00BC44DC"/>
    <w:rsid w:val="00BC5251"/>
    <w:rsid w:val="00BC5D5E"/>
    <w:rsid w:val="00BC603A"/>
    <w:rsid w:val="00BC63F2"/>
    <w:rsid w:val="00BC6A6C"/>
    <w:rsid w:val="00BC6F5A"/>
    <w:rsid w:val="00BD0F8D"/>
    <w:rsid w:val="00BD10E3"/>
    <w:rsid w:val="00BD1D98"/>
    <w:rsid w:val="00BD1E95"/>
    <w:rsid w:val="00BD2096"/>
    <w:rsid w:val="00BD2188"/>
    <w:rsid w:val="00BD332E"/>
    <w:rsid w:val="00BD3384"/>
    <w:rsid w:val="00BD3705"/>
    <w:rsid w:val="00BD372A"/>
    <w:rsid w:val="00BD43B9"/>
    <w:rsid w:val="00BD65D0"/>
    <w:rsid w:val="00BE0B6E"/>
    <w:rsid w:val="00BE0DE4"/>
    <w:rsid w:val="00BE0F85"/>
    <w:rsid w:val="00BE16DA"/>
    <w:rsid w:val="00BE1898"/>
    <w:rsid w:val="00BE2CF3"/>
    <w:rsid w:val="00BE3344"/>
    <w:rsid w:val="00BE3B65"/>
    <w:rsid w:val="00BE4823"/>
    <w:rsid w:val="00BE4B9D"/>
    <w:rsid w:val="00BE4EBE"/>
    <w:rsid w:val="00BE50A2"/>
    <w:rsid w:val="00BE5238"/>
    <w:rsid w:val="00BE523F"/>
    <w:rsid w:val="00BF1519"/>
    <w:rsid w:val="00BF1979"/>
    <w:rsid w:val="00C00CF0"/>
    <w:rsid w:val="00C019D0"/>
    <w:rsid w:val="00C02923"/>
    <w:rsid w:val="00C02CA1"/>
    <w:rsid w:val="00C04C74"/>
    <w:rsid w:val="00C04FD6"/>
    <w:rsid w:val="00C05210"/>
    <w:rsid w:val="00C0556F"/>
    <w:rsid w:val="00C0589F"/>
    <w:rsid w:val="00C07D77"/>
    <w:rsid w:val="00C101CB"/>
    <w:rsid w:val="00C103ED"/>
    <w:rsid w:val="00C103F9"/>
    <w:rsid w:val="00C11119"/>
    <w:rsid w:val="00C12D47"/>
    <w:rsid w:val="00C13AFF"/>
    <w:rsid w:val="00C14BEF"/>
    <w:rsid w:val="00C14F69"/>
    <w:rsid w:val="00C16153"/>
    <w:rsid w:val="00C16434"/>
    <w:rsid w:val="00C16F26"/>
    <w:rsid w:val="00C1764B"/>
    <w:rsid w:val="00C17CF1"/>
    <w:rsid w:val="00C20939"/>
    <w:rsid w:val="00C20B71"/>
    <w:rsid w:val="00C20D02"/>
    <w:rsid w:val="00C21EB8"/>
    <w:rsid w:val="00C23BC2"/>
    <w:rsid w:val="00C24353"/>
    <w:rsid w:val="00C24BF3"/>
    <w:rsid w:val="00C24E0C"/>
    <w:rsid w:val="00C263AB"/>
    <w:rsid w:val="00C26D4E"/>
    <w:rsid w:val="00C26EAD"/>
    <w:rsid w:val="00C27887"/>
    <w:rsid w:val="00C27F09"/>
    <w:rsid w:val="00C30FA1"/>
    <w:rsid w:val="00C31D05"/>
    <w:rsid w:val="00C34CF0"/>
    <w:rsid w:val="00C369EA"/>
    <w:rsid w:val="00C36D6C"/>
    <w:rsid w:val="00C36F86"/>
    <w:rsid w:val="00C37424"/>
    <w:rsid w:val="00C3759C"/>
    <w:rsid w:val="00C37B5D"/>
    <w:rsid w:val="00C37D57"/>
    <w:rsid w:val="00C41576"/>
    <w:rsid w:val="00C41986"/>
    <w:rsid w:val="00C43007"/>
    <w:rsid w:val="00C435E0"/>
    <w:rsid w:val="00C43AF3"/>
    <w:rsid w:val="00C44DE2"/>
    <w:rsid w:val="00C45E05"/>
    <w:rsid w:val="00C462EE"/>
    <w:rsid w:val="00C465D3"/>
    <w:rsid w:val="00C46977"/>
    <w:rsid w:val="00C47502"/>
    <w:rsid w:val="00C47A4F"/>
    <w:rsid w:val="00C5120E"/>
    <w:rsid w:val="00C513BC"/>
    <w:rsid w:val="00C5191A"/>
    <w:rsid w:val="00C5338E"/>
    <w:rsid w:val="00C542F0"/>
    <w:rsid w:val="00C54FB7"/>
    <w:rsid w:val="00C553FE"/>
    <w:rsid w:val="00C56511"/>
    <w:rsid w:val="00C60381"/>
    <w:rsid w:val="00C60397"/>
    <w:rsid w:val="00C60A1B"/>
    <w:rsid w:val="00C6234F"/>
    <w:rsid w:val="00C62363"/>
    <w:rsid w:val="00C62B29"/>
    <w:rsid w:val="00C6409A"/>
    <w:rsid w:val="00C641B8"/>
    <w:rsid w:val="00C677DA"/>
    <w:rsid w:val="00C67828"/>
    <w:rsid w:val="00C67C3B"/>
    <w:rsid w:val="00C70188"/>
    <w:rsid w:val="00C71616"/>
    <w:rsid w:val="00C71D12"/>
    <w:rsid w:val="00C71E09"/>
    <w:rsid w:val="00C71F70"/>
    <w:rsid w:val="00C72B1D"/>
    <w:rsid w:val="00C74773"/>
    <w:rsid w:val="00C76467"/>
    <w:rsid w:val="00C768D4"/>
    <w:rsid w:val="00C8185A"/>
    <w:rsid w:val="00C82C19"/>
    <w:rsid w:val="00C84CC1"/>
    <w:rsid w:val="00C84F78"/>
    <w:rsid w:val="00C85816"/>
    <w:rsid w:val="00C8641D"/>
    <w:rsid w:val="00C86929"/>
    <w:rsid w:val="00C870D6"/>
    <w:rsid w:val="00C906E2"/>
    <w:rsid w:val="00C90DC1"/>
    <w:rsid w:val="00C916C4"/>
    <w:rsid w:val="00C919D8"/>
    <w:rsid w:val="00C91FB9"/>
    <w:rsid w:val="00C923ED"/>
    <w:rsid w:val="00C92EE1"/>
    <w:rsid w:val="00C9470C"/>
    <w:rsid w:val="00C948DC"/>
    <w:rsid w:val="00C956A7"/>
    <w:rsid w:val="00C9708E"/>
    <w:rsid w:val="00C972BE"/>
    <w:rsid w:val="00C97D4B"/>
    <w:rsid w:val="00C97E2F"/>
    <w:rsid w:val="00CA0E70"/>
    <w:rsid w:val="00CA10DE"/>
    <w:rsid w:val="00CA1254"/>
    <w:rsid w:val="00CA174F"/>
    <w:rsid w:val="00CA1A87"/>
    <w:rsid w:val="00CA1CF5"/>
    <w:rsid w:val="00CA1DFA"/>
    <w:rsid w:val="00CA1F64"/>
    <w:rsid w:val="00CA273B"/>
    <w:rsid w:val="00CA3C42"/>
    <w:rsid w:val="00CA3D44"/>
    <w:rsid w:val="00CA44A8"/>
    <w:rsid w:val="00CA4614"/>
    <w:rsid w:val="00CA522E"/>
    <w:rsid w:val="00CA5761"/>
    <w:rsid w:val="00CA63CF"/>
    <w:rsid w:val="00CA6B7C"/>
    <w:rsid w:val="00CA6C38"/>
    <w:rsid w:val="00CA6EDC"/>
    <w:rsid w:val="00CA70E7"/>
    <w:rsid w:val="00CA7323"/>
    <w:rsid w:val="00CA7361"/>
    <w:rsid w:val="00CA7457"/>
    <w:rsid w:val="00CA7C58"/>
    <w:rsid w:val="00CA7D78"/>
    <w:rsid w:val="00CB079C"/>
    <w:rsid w:val="00CB21B0"/>
    <w:rsid w:val="00CB2A33"/>
    <w:rsid w:val="00CB49B2"/>
    <w:rsid w:val="00CB4E68"/>
    <w:rsid w:val="00CB59B2"/>
    <w:rsid w:val="00CB5D31"/>
    <w:rsid w:val="00CB6332"/>
    <w:rsid w:val="00CB64CC"/>
    <w:rsid w:val="00CB6F11"/>
    <w:rsid w:val="00CB73ED"/>
    <w:rsid w:val="00CB7556"/>
    <w:rsid w:val="00CB7FEA"/>
    <w:rsid w:val="00CC022B"/>
    <w:rsid w:val="00CC0455"/>
    <w:rsid w:val="00CC0F3A"/>
    <w:rsid w:val="00CC12CF"/>
    <w:rsid w:val="00CC1302"/>
    <w:rsid w:val="00CC1620"/>
    <w:rsid w:val="00CC1B1A"/>
    <w:rsid w:val="00CC2E89"/>
    <w:rsid w:val="00CC32E2"/>
    <w:rsid w:val="00CC5194"/>
    <w:rsid w:val="00CC5788"/>
    <w:rsid w:val="00CC5A98"/>
    <w:rsid w:val="00CC61A6"/>
    <w:rsid w:val="00CC6855"/>
    <w:rsid w:val="00CC6A22"/>
    <w:rsid w:val="00CC6C8E"/>
    <w:rsid w:val="00CC7253"/>
    <w:rsid w:val="00CC7D73"/>
    <w:rsid w:val="00CD00BC"/>
    <w:rsid w:val="00CD2803"/>
    <w:rsid w:val="00CD2E88"/>
    <w:rsid w:val="00CD3516"/>
    <w:rsid w:val="00CD3A8D"/>
    <w:rsid w:val="00CD4183"/>
    <w:rsid w:val="00CD4FB8"/>
    <w:rsid w:val="00CD5542"/>
    <w:rsid w:val="00CD5FAC"/>
    <w:rsid w:val="00CD6B83"/>
    <w:rsid w:val="00CD7409"/>
    <w:rsid w:val="00CD7ACC"/>
    <w:rsid w:val="00CD7DA0"/>
    <w:rsid w:val="00CD7FF5"/>
    <w:rsid w:val="00CE09E9"/>
    <w:rsid w:val="00CE1B42"/>
    <w:rsid w:val="00CE2C62"/>
    <w:rsid w:val="00CE2F8C"/>
    <w:rsid w:val="00CE2FA4"/>
    <w:rsid w:val="00CE3B39"/>
    <w:rsid w:val="00CE48B7"/>
    <w:rsid w:val="00CE52BC"/>
    <w:rsid w:val="00CE5F0E"/>
    <w:rsid w:val="00CE72A9"/>
    <w:rsid w:val="00CF0565"/>
    <w:rsid w:val="00CF0AC9"/>
    <w:rsid w:val="00CF1847"/>
    <w:rsid w:val="00CF2F73"/>
    <w:rsid w:val="00CF5AC0"/>
    <w:rsid w:val="00CF62B0"/>
    <w:rsid w:val="00CF6864"/>
    <w:rsid w:val="00CF6DB6"/>
    <w:rsid w:val="00CF710C"/>
    <w:rsid w:val="00CF7B7B"/>
    <w:rsid w:val="00D01AC1"/>
    <w:rsid w:val="00D01B97"/>
    <w:rsid w:val="00D01D31"/>
    <w:rsid w:val="00D026F3"/>
    <w:rsid w:val="00D02781"/>
    <w:rsid w:val="00D027B1"/>
    <w:rsid w:val="00D0496C"/>
    <w:rsid w:val="00D06CAD"/>
    <w:rsid w:val="00D078D0"/>
    <w:rsid w:val="00D07B56"/>
    <w:rsid w:val="00D10F3C"/>
    <w:rsid w:val="00D11630"/>
    <w:rsid w:val="00D126A6"/>
    <w:rsid w:val="00D12B69"/>
    <w:rsid w:val="00D13D56"/>
    <w:rsid w:val="00D14148"/>
    <w:rsid w:val="00D14DA3"/>
    <w:rsid w:val="00D162F2"/>
    <w:rsid w:val="00D17E52"/>
    <w:rsid w:val="00D200DC"/>
    <w:rsid w:val="00D203F4"/>
    <w:rsid w:val="00D212C3"/>
    <w:rsid w:val="00D2171F"/>
    <w:rsid w:val="00D21D5D"/>
    <w:rsid w:val="00D21F6E"/>
    <w:rsid w:val="00D22F0F"/>
    <w:rsid w:val="00D2554B"/>
    <w:rsid w:val="00D2637F"/>
    <w:rsid w:val="00D26FE3"/>
    <w:rsid w:val="00D300E4"/>
    <w:rsid w:val="00D301EB"/>
    <w:rsid w:val="00D3173B"/>
    <w:rsid w:val="00D31933"/>
    <w:rsid w:val="00D31EA4"/>
    <w:rsid w:val="00D32AED"/>
    <w:rsid w:val="00D33028"/>
    <w:rsid w:val="00D33C59"/>
    <w:rsid w:val="00D3482E"/>
    <w:rsid w:val="00D35654"/>
    <w:rsid w:val="00D36B5E"/>
    <w:rsid w:val="00D3716E"/>
    <w:rsid w:val="00D41A35"/>
    <w:rsid w:val="00D41C96"/>
    <w:rsid w:val="00D41D35"/>
    <w:rsid w:val="00D41F12"/>
    <w:rsid w:val="00D430DB"/>
    <w:rsid w:val="00D45C72"/>
    <w:rsid w:val="00D4610D"/>
    <w:rsid w:val="00D46702"/>
    <w:rsid w:val="00D47423"/>
    <w:rsid w:val="00D47A30"/>
    <w:rsid w:val="00D47ECD"/>
    <w:rsid w:val="00D5015B"/>
    <w:rsid w:val="00D506B4"/>
    <w:rsid w:val="00D5185F"/>
    <w:rsid w:val="00D522A5"/>
    <w:rsid w:val="00D53385"/>
    <w:rsid w:val="00D53DD2"/>
    <w:rsid w:val="00D542BA"/>
    <w:rsid w:val="00D545C0"/>
    <w:rsid w:val="00D54FE6"/>
    <w:rsid w:val="00D55457"/>
    <w:rsid w:val="00D55477"/>
    <w:rsid w:val="00D56137"/>
    <w:rsid w:val="00D56B77"/>
    <w:rsid w:val="00D57024"/>
    <w:rsid w:val="00D57B6B"/>
    <w:rsid w:val="00D57E0D"/>
    <w:rsid w:val="00D57F43"/>
    <w:rsid w:val="00D601AA"/>
    <w:rsid w:val="00D60334"/>
    <w:rsid w:val="00D6200B"/>
    <w:rsid w:val="00D6249D"/>
    <w:rsid w:val="00D62E2C"/>
    <w:rsid w:val="00D631D3"/>
    <w:rsid w:val="00D645E0"/>
    <w:rsid w:val="00D652B8"/>
    <w:rsid w:val="00D67226"/>
    <w:rsid w:val="00D676C6"/>
    <w:rsid w:val="00D7152B"/>
    <w:rsid w:val="00D72814"/>
    <w:rsid w:val="00D72BF7"/>
    <w:rsid w:val="00D72F1E"/>
    <w:rsid w:val="00D734A7"/>
    <w:rsid w:val="00D73FDC"/>
    <w:rsid w:val="00D75275"/>
    <w:rsid w:val="00D757DB"/>
    <w:rsid w:val="00D75B5C"/>
    <w:rsid w:val="00D760CA"/>
    <w:rsid w:val="00D7698C"/>
    <w:rsid w:val="00D779D9"/>
    <w:rsid w:val="00D77E43"/>
    <w:rsid w:val="00D80672"/>
    <w:rsid w:val="00D8130C"/>
    <w:rsid w:val="00D81374"/>
    <w:rsid w:val="00D8142B"/>
    <w:rsid w:val="00D81532"/>
    <w:rsid w:val="00D825F2"/>
    <w:rsid w:val="00D82B92"/>
    <w:rsid w:val="00D8387D"/>
    <w:rsid w:val="00D838D4"/>
    <w:rsid w:val="00D84AF7"/>
    <w:rsid w:val="00D86621"/>
    <w:rsid w:val="00D86D58"/>
    <w:rsid w:val="00D8757F"/>
    <w:rsid w:val="00D877B9"/>
    <w:rsid w:val="00D87D32"/>
    <w:rsid w:val="00D90446"/>
    <w:rsid w:val="00D90AC8"/>
    <w:rsid w:val="00D9157B"/>
    <w:rsid w:val="00D91B95"/>
    <w:rsid w:val="00D92DEB"/>
    <w:rsid w:val="00D95900"/>
    <w:rsid w:val="00D95DC8"/>
    <w:rsid w:val="00D96072"/>
    <w:rsid w:val="00D97815"/>
    <w:rsid w:val="00D97F12"/>
    <w:rsid w:val="00D97F86"/>
    <w:rsid w:val="00DA0EC8"/>
    <w:rsid w:val="00DA15E2"/>
    <w:rsid w:val="00DA16AD"/>
    <w:rsid w:val="00DA18F8"/>
    <w:rsid w:val="00DA1C10"/>
    <w:rsid w:val="00DA1FD1"/>
    <w:rsid w:val="00DA3A16"/>
    <w:rsid w:val="00DA47CA"/>
    <w:rsid w:val="00DA6036"/>
    <w:rsid w:val="00DA73E5"/>
    <w:rsid w:val="00DB0F0E"/>
    <w:rsid w:val="00DB1D04"/>
    <w:rsid w:val="00DB20EA"/>
    <w:rsid w:val="00DB26B8"/>
    <w:rsid w:val="00DB2B72"/>
    <w:rsid w:val="00DB2E13"/>
    <w:rsid w:val="00DB3457"/>
    <w:rsid w:val="00DB36BE"/>
    <w:rsid w:val="00DB69B9"/>
    <w:rsid w:val="00DB763E"/>
    <w:rsid w:val="00DB77DE"/>
    <w:rsid w:val="00DB7B0E"/>
    <w:rsid w:val="00DB7C93"/>
    <w:rsid w:val="00DC05BD"/>
    <w:rsid w:val="00DC12E1"/>
    <w:rsid w:val="00DC2654"/>
    <w:rsid w:val="00DC3E82"/>
    <w:rsid w:val="00DC4598"/>
    <w:rsid w:val="00DC5310"/>
    <w:rsid w:val="00DC55EE"/>
    <w:rsid w:val="00DC563C"/>
    <w:rsid w:val="00DC71D6"/>
    <w:rsid w:val="00DC7957"/>
    <w:rsid w:val="00DC7ED5"/>
    <w:rsid w:val="00DC7F87"/>
    <w:rsid w:val="00DD014B"/>
    <w:rsid w:val="00DD07C9"/>
    <w:rsid w:val="00DD10A0"/>
    <w:rsid w:val="00DD17F0"/>
    <w:rsid w:val="00DD1C0D"/>
    <w:rsid w:val="00DD22A0"/>
    <w:rsid w:val="00DD3F74"/>
    <w:rsid w:val="00DD46FC"/>
    <w:rsid w:val="00DD4764"/>
    <w:rsid w:val="00DD51F9"/>
    <w:rsid w:val="00DD6501"/>
    <w:rsid w:val="00DD75F8"/>
    <w:rsid w:val="00DD7DE2"/>
    <w:rsid w:val="00DE0290"/>
    <w:rsid w:val="00DE0CD1"/>
    <w:rsid w:val="00DE11DA"/>
    <w:rsid w:val="00DE2611"/>
    <w:rsid w:val="00DE3AB5"/>
    <w:rsid w:val="00DE3EEE"/>
    <w:rsid w:val="00DE4757"/>
    <w:rsid w:val="00DE6613"/>
    <w:rsid w:val="00DE7448"/>
    <w:rsid w:val="00DF0204"/>
    <w:rsid w:val="00DF056C"/>
    <w:rsid w:val="00DF0DF0"/>
    <w:rsid w:val="00DF10C7"/>
    <w:rsid w:val="00DF1131"/>
    <w:rsid w:val="00DF150A"/>
    <w:rsid w:val="00DF162D"/>
    <w:rsid w:val="00DF1F3F"/>
    <w:rsid w:val="00DF22D5"/>
    <w:rsid w:val="00DF271A"/>
    <w:rsid w:val="00DF3095"/>
    <w:rsid w:val="00DF335D"/>
    <w:rsid w:val="00DF3912"/>
    <w:rsid w:val="00DF3997"/>
    <w:rsid w:val="00DF4520"/>
    <w:rsid w:val="00DF46CC"/>
    <w:rsid w:val="00DF5307"/>
    <w:rsid w:val="00DF66CE"/>
    <w:rsid w:val="00DF67BC"/>
    <w:rsid w:val="00DF6A1F"/>
    <w:rsid w:val="00DF6B06"/>
    <w:rsid w:val="00DF6C97"/>
    <w:rsid w:val="00DF6DCF"/>
    <w:rsid w:val="00E012F0"/>
    <w:rsid w:val="00E02051"/>
    <w:rsid w:val="00E023DB"/>
    <w:rsid w:val="00E028B1"/>
    <w:rsid w:val="00E02D89"/>
    <w:rsid w:val="00E032A1"/>
    <w:rsid w:val="00E04E0A"/>
    <w:rsid w:val="00E05012"/>
    <w:rsid w:val="00E05FE4"/>
    <w:rsid w:val="00E061E8"/>
    <w:rsid w:val="00E06567"/>
    <w:rsid w:val="00E07757"/>
    <w:rsid w:val="00E10481"/>
    <w:rsid w:val="00E10B75"/>
    <w:rsid w:val="00E10C84"/>
    <w:rsid w:val="00E11E31"/>
    <w:rsid w:val="00E1268E"/>
    <w:rsid w:val="00E1321F"/>
    <w:rsid w:val="00E14C1E"/>
    <w:rsid w:val="00E14E16"/>
    <w:rsid w:val="00E15AEE"/>
    <w:rsid w:val="00E16FF6"/>
    <w:rsid w:val="00E177E5"/>
    <w:rsid w:val="00E178C6"/>
    <w:rsid w:val="00E23715"/>
    <w:rsid w:val="00E244C4"/>
    <w:rsid w:val="00E24AB5"/>
    <w:rsid w:val="00E25EC8"/>
    <w:rsid w:val="00E26ADF"/>
    <w:rsid w:val="00E27130"/>
    <w:rsid w:val="00E27B84"/>
    <w:rsid w:val="00E30BC4"/>
    <w:rsid w:val="00E30CF8"/>
    <w:rsid w:val="00E310F4"/>
    <w:rsid w:val="00E311B9"/>
    <w:rsid w:val="00E314CE"/>
    <w:rsid w:val="00E31BFD"/>
    <w:rsid w:val="00E31DC0"/>
    <w:rsid w:val="00E31E9A"/>
    <w:rsid w:val="00E321A8"/>
    <w:rsid w:val="00E32D1E"/>
    <w:rsid w:val="00E338FF"/>
    <w:rsid w:val="00E33F06"/>
    <w:rsid w:val="00E34D4B"/>
    <w:rsid w:val="00E35DBD"/>
    <w:rsid w:val="00E36495"/>
    <w:rsid w:val="00E3686A"/>
    <w:rsid w:val="00E36C21"/>
    <w:rsid w:val="00E37D08"/>
    <w:rsid w:val="00E40D7F"/>
    <w:rsid w:val="00E40E28"/>
    <w:rsid w:val="00E41FCB"/>
    <w:rsid w:val="00E41FE2"/>
    <w:rsid w:val="00E420B2"/>
    <w:rsid w:val="00E4253C"/>
    <w:rsid w:val="00E426D9"/>
    <w:rsid w:val="00E42701"/>
    <w:rsid w:val="00E42F83"/>
    <w:rsid w:val="00E4326B"/>
    <w:rsid w:val="00E433C6"/>
    <w:rsid w:val="00E447A0"/>
    <w:rsid w:val="00E44FED"/>
    <w:rsid w:val="00E4569A"/>
    <w:rsid w:val="00E45A00"/>
    <w:rsid w:val="00E45CE5"/>
    <w:rsid w:val="00E46848"/>
    <w:rsid w:val="00E5084D"/>
    <w:rsid w:val="00E526F0"/>
    <w:rsid w:val="00E52C5B"/>
    <w:rsid w:val="00E532C3"/>
    <w:rsid w:val="00E545C9"/>
    <w:rsid w:val="00E54F8F"/>
    <w:rsid w:val="00E55206"/>
    <w:rsid w:val="00E5567B"/>
    <w:rsid w:val="00E56314"/>
    <w:rsid w:val="00E56964"/>
    <w:rsid w:val="00E57604"/>
    <w:rsid w:val="00E5786C"/>
    <w:rsid w:val="00E57E15"/>
    <w:rsid w:val="00E60927"/>
    <w:rsid w:val="00E60FEA"/>
    <w:rsid w:val="00E61546"/>
    <w:rsid w:val="00E62913"/>
    <w:rsid w:val="00E62D6C"/>
    <w:rsid w:val="00E63990"/>
    <w:rsid w:val="00E63BF5"/>
    <w:rsid w:val="00E63F29"/>
    <w:rsid w:val="00E644F4"/>
    <w:rsid w:val="00E64923"/>
    <w:rsid w:val="00E649E7"/>
    <w:rsid w:val="00E64EC0"/>
    <w:rsid w:val="00E64F92"/>
    <w:rsid w:val="00E658F6"/>
    <w:rsid w:val="00E6707C"/>
    <w:rsid w:val="00E703F1"/>
    <w:rsid w:val="00E7145F"/>
    <w:rsid w:val="00E723B6"/>
    <w:rsid w:val="00E72464"/>
    <w:rsid w:val="00E73902"/>
    <w:rsid w:val="00E73B62"/>
    <w:rsid w:val="00E74101"/>
    <w:rsid w:val="00E7464F"/>
    <w:rsid w:val="00E7535D"/>
    <w:rsid w:val="00E7679A"/>
    <w:rsid w:val="00E77476"/>
    <w:rsid w:val="00E77D93"/>
    <w:rsid w:val="00E808B4"/>
    <w:rsid w:val="00E81D29"/>
    <w:rsid w:val="00E8221A"/>
    <w:rsid w:val="00E82420"/>
    <w:rsid w:val="00E824F5"/>
    <w:rsid w:val="00E82B63"/>
    <w:rsid w:val="00E82E73"/>
    <w:rsid w:val="00E82EB6"/>
    <w:rsid w:val="00E8397F"/>
    <w:rsid w:val="00E865FC"/>
    <w:rsid w:val="00E869F2"/>
    <w:rsid w:val="00E876A6"/>
    <w:rsid w:val="00E87E45"/>
    <w:rsid w:val="00E902AD"/>
    <w:rsid w:val="00E90858"/>
    <w:rsid w:val="00E911DC"/>
    <w:rsid w:val="00E91B31"/>
    <w:rsid w:val="00E9247A"/>
    <w:rsid w:val="00E92D86"/>
    <w:rsid w:val="00E92F75"/>
    <w:rsid w:val="00E931A2"/>
    <w:rsid w:val="00E93600"/>
    <w:rsid w:val="00E963B3"/>
    <w:rsid w:val="00E97546"/>
    <w:rsid w:val="00E97F59"/>
    <w:rsid w:val="00EA02C9"/>
    <w:rsid w:val="00EA072D"/>
    <w:rsid w:val="00EA1410"/>
    <w:rsid w:val="00EA16A6"/>
    <w:rsid w:val="00EA18E5"/>
    <w:rsid w:val="00EA1C38"/>
    <w:rsid w:val="00EA1D81"/>
    <w:rsid w:val="00EA1E8C"/>
    <w:rsid w:val="00EA22FB"/>
    <w:rsid w:val="00EA360C"/>
    <w:rsid w:val="00EA3EEA"/>
    <w:rsid w:val="00EA48E1"/>
    <w:rsid w:val="00EA4B34"/>
    <w:rsid w:val="00EA4C3B"/>
    <w:rsid w:val="00EA4C92"/>
    <w:rsid w:val="00EA4F5F"/>
    <w:rsid w:val="00EA54D8"/>
    <w:rsid w:val="00EA59D5"/>
    <w:rsid w:val="00EA5EE7"/>
    <w:rsid w:val="00EA60FF"/>
    <w:rsid w:val="00EA6C3F"/>
    <w:rsid w:val="00EA70A8"/>
    <w:rsid w:val="00EB198B"/>
    <w:rsid w:val="00EB2D53"/>
    <w:rsid w:val="00EB3798"/>
    <w:rsid w:val="00EB490A"/>
    <w:rsid w:val="00EB4D42"/>
    <w:rsid w:val="00EB4F22"/>
    <w:rsid w:val="00EB580F"/>
    <w:rsid w:val="00EB5865"/>
    <w:rsid w:val="00EB76F2"/>
    <w:rsid w:val="00EB7B73"/>
    <w:rsid w:val="00EC0EC5"/>
    <w:rsid w:val="00EC18A4"/>
    <w:rsid w:val="00EC1960"/>
    <w:rsid w:val="00EC2324"/>
    <w:rsid w:val="00EC27F0"/>
    <w:rsid w:val="00EC2FBD"/>
    <w:rsid w:val="00EC3064"/>
    <w:rsid w:val="00EC3ADD"/>
    <w:rsid w:val="00EC3DCA"/>
    <w:rsid w:val="00EC3E71"/>
    <w:rsid w:val="00EC3F0A"/>
    <w:rsid w:val="00EC44C7"/>
    <w:rsid w:val="00EC52F9"/>
    <w:rsid w:val="00EC598B"/>
    <w:rsid w:val="00ED0822"/>
    <w:rsid w:val="00ED179A"/>
    <w:rsid w:val="00ED2574"/>
    <w:rsid w:val="00ED2683"/>
    <w:rsid w:val="00ED3023"/>
    <w:rsid w:val="00ED3336"/>
    <w:rsid w:val="00ED40FB"/>
    <w:rsid w:val="00ED4E86"/>
    <w:rsid w:val="00ED54B3"/>
    <w:rsid w:val="00ED5820"/>
    <w:rsid w:val="00ED5927"/>
    <w:rsid w:val="00ED5D10"/>
    <w:rsid w:val="00ED7B4D"/>
    <w:rsid w:val="00ED7F50"/>
    <w:rsid w:val="00EE022E"/>
    <w:rsid w:val="00EE0E80"/>
    <w:rsid w:val="00EE29CA"/>
    <w:rsid w:val="00EE2EE2"/>
    <w:rsid w:val="00EE392E"/>
    <w:rsid w:val="00EE3A25"/>
    <w:rsid w:val="00EE4B1B"/>
    <w:rsid w:val="00EE5237"/>
    <w:rsid w:val="00EE7439"/>
    <w:rsid w:val="00EE7632"/>
    <w:rsid w:val="00EE7693"/>
    <w:rsid w:val="00EF0099"/>
    <w:rsid w:val="00EF0693"/>
    <w:rsid w:val="00EF0969"/>
    <w:rsid w:val="00EF0CC9"/>
    <w:rsid w:val="00EF0FEB"/>
    <w:rsid w:val="00EF334C"/>
    <w:rsid w:val="00EF39D6"/>
    <w:rsid w:val="00EF3A28"/>
    <w:rsid w:val="00EF43CA"/>
    <w:rsid w:val="00EF588B"/>
    <w:rsid w:val="00EF6AB1"/>
    <w:rsid w:val="00EF6FAB"/>
    <w:rsid w:val="00EF7FB9"/>
    <w:rsid w:val="00F0040D"/>
    <w:rsid w:val="00F015F7"/>
    <w:rsid w:val="00F02A96"/>
    <w:rsid w:val="00F02B6C"/>
    <w:rsid w:val="00F03BB6"/>
    <w:rsid w:val="00F05510"/>
    <w:rsid w:val="00F065E2"/>
    <w:rsid w:val="00F07169"/>
    <w:rsid w:val="00F106FB"/>
    <w:rsid w:val="00F1080C"/>
    <w:rsid w:val="00F112A7"/>
    <w:rsid w:val="00F12ABE"/>
    <w:rsid w:val="00F14190"/>
    <w:rsid w:val="00F142D0"/>
    <w:rsid w:val="00F1512E"/>
    <w:rsid w:val="00F15919"/>
    <w:rsid w:val="00F159F3"/>
    <w:rsid w:val="00F16076"/>
    <w:rsid w:val="00F16B9A"/>
    <w:rsid w:val="00F16E53"/>
    <w:rsid w:val="00F20545"/>
    <w:rsid w:val="00F21584"/>
    <w:rsid w:val="00F2162E"/>
    <w:rsid w:val="00F22487"/>
    <w:rsid w:val="00F2335C"/>
    <w:rsid w:val="00F233BE"/>
    <w:rsid w:val="00F23490"/>
    <w:rsid w:val="00F248B5"/>
    <w:rsid w:val="00F25C70"/>
    <w:rsid w:val="00F25C82"/>
    <w:rsid w:val="00F25C9C"/>
    <w:rsid w:val="00F2796C"/>
    <w:rsid w:val="00F279BD"/>
    <w:rsid w:val="00F30510"/>
    <w:rsid w:val="00F30A57"/>
    <w:rsid w:val="00F30C08"/>
    <w:rsid w:val="00F31D48"/>
    <w:rsid w:val="00F32391"/>
    <w:rsid w:val="00F32B69"/>
    <w:rsid w:val="00F32DEB"/>
    <w:rsid w:val="00F335A8"/>
    <w:rsid w:val="00F348F0"/>
    <w:rsid w:val="00F37119"/>
    <w:rsid w:val="00F378A1"/>
    <w:rsid w:val="00F37AC2"/>
    <w:rsid w:val="00F40A3E"/>
    <w:rsid w:val="00F430ED"/>
    <w:rsid w:val="00F43B87"/>
    <w:rsid w:val="00F43CB2"/>
    <w:rsid w:val="00F46BDD"/>
    <w:rsid w:val="00F472B6"/>
    <w:rsid w:val="00F50721"/>
    <w:rsid w:val="00F50AEE"/>
    <w:rsid w:val="00F511F1"/>
    <w:rsid w:val="00F522CB"/>
    <w:rsid w:val="00F532C8"/>
    <w:rsid w:val="00F5497B"/>
    <w:rsid w:val="00F56F03"/>
    <w:rsid w:val="00F57A5D"/>
    <w:rsid w:val="00F57E26"/>
    <w:rsid w:val="00F60DB4"/>
    <w:rsid w:val="00F61543"/>
    <w:rsid w:val="00F617F4"/>
    <w:rsid w:val="00F62822"/>
    <w:rsid w:val="00F63C11"/>
    <w:rsid w:val="00F64270"/>
    <w:rsid w:val="00F64F2B"/>
    <w:rsid w:val="00F6709B"/>
    <w:rsid w:val="00F67626"/>
    <w:rsid w:val="00F676E3"/>
    <w:rsid w:val="00F67B24"/>
    <w:rsid w:val="00F70DC5"/>
    <w:rsid w:val="00F71D5D"/>
    <w:rsid w:val="00F72048"/>
    <w:rsid w:val="00F732CA"/>
    <w:rsid w:val="00F7705B"/>
    <w:rsid w:val="00F7796A"/>
    <w:rsid w:val="00F77A9A"/>
    <w:rsid w:val="00F805F1"/>
    <w:rsid w:val="00F80E37"/>
    <w:rsid w:val="00F80FD4"/>
    <w:rsid w:val="00F82B9A"/>
    <w:rsid w:val="00F84E37"/>
    <w:rsid w:val="00F85247"/>
    <w:rsid w:val="00F852C3"/>
    <w:rsid w:val="00F85C6C"/>
    <w:rsid w:val="00F863DA"/>
    <w:rsid w:val="00F86431"/>
    <w:rsid w:val="00F865CC"/>
    <w:rsid w:val="00F87328"/>
    <w:rsid w:val="00F87968"/>
    <w:rsid w:val="00F87B25"/>
    <w:rsid w:val="00F90678"/>
    <w:rsid w:val="00F90F57"/>
    <w:rsid w:val="00F9107E"/>
    <w:rsid w:val="00F91F98"/>
    <w:rsid w:val="00F932B4"/>
    <w:rsid w:val="00F941BA"/>
    <w:rsid w:val="00F95AD3"/>
    <w:rsid w:val="00F95FCB"/>
    <w:rsid w:val="00F96575"/>
    <w:rsid w:val="00F969B0"/>
    <w:rsid w:val="00F97609"/>
    <w:rsid w:val="00F97744"/>
    <w:rsid w:val="00F97975"/>
    <w:rsid w:val="00FA0575"/>
    <w:rsid w:val="00FA13B6"/>
    <w:rsid w:val="00FA19D3"/>
    <w:rsid w:val="00FA1E82"/>
    <w:rsid w:val="00FA253D"/>
    <w:rsid w:val="00FA272E"/>
    <w:rsid w:val="00FA2ECD"/>
    <w:rsid w:val="00FA34A4"/>
    <w:rsid w:val="00FA3866"/>
    <w:rsid w:val="00FA415D"/>
    <w:rsid w:val="00FA57FA"/>
    <w:rsid w:val="00FA6390"/>
    <w:rsid w:val="00FA63CB"/>
    <w:rsid w:val="00FA658C"/>
    <w:rsid w:val="00FA68C1"/>
    <w:rsid w:val="00FB01D1"/>
    <w:rsid w:val="00FB0939"/>
    <w:rsid w:val="00FB2098"/>
    <w:rsid w:val="00FB4124"/>
    <w:rsid w:val="00FB6B04"/>
    <w:rsid w:val="00FB732E"/>
    <w:rsid w:val="00FC07C3"/>
    <w:rsid w:val="00FC17AF"/>
    <w:rsid w:val="00FC1F13"/>
    <w:rsid w:val="00FC1FD9"/>
    <w:rsid w:val="00FC3021"/>
    <w:rsid w:val="00FC31A0"/>
    <w:rsid w:val="00FC3685"/>
    <w:rsid w:val="00FC39E6"/>
    <w:rsid w:val="00FC4129"/>
    <w:rsid w:val="00FC41E4"/>
    <w:rsid w:val="00FC4252"/>
    <w:rsid w:val="00FC4B34"/>
    <w:rsid w:val="00FC4EF4"/>
    <w:rsid w:val="00FC5667"/>
    <w:rsid w:val="00FC6C75"/>
    <w:rsid w:val="00FC7148"/>
    <w:rsid w:val="00FC7ABF"/>
    <w:rsid w:val="00FC7ACD"/>
    <w:rsid w:val="00FC7BEE"/>
    <w:rsid w:val="00FD13F8"/>
    <w:rsid w:val="00FD163A"/>
    <w:rsid w:val="00FD1B84"/>
    <w:rsid w:val="00FD2634"/>
    <w:rsid w:val="00FD35D3"/>
    <w:rsid w:val="00FD3754"/>
    <w:rsid w:val="00FD3CCC"/>
    <w:rsid w:val="00FD425E"/>
    <w:rsid w:val="00FD5593"/>
    <w:rsid w:val="00FD5668"/>
    <w:rsid w:val="00FD59CD"/>
    <w:rsid w:val="00FD6730"/>
    <w:rsid w:val="00FD6921"/>
    <w:rsid w:val="00FD6FF1"/>
    <w:rsid w:val="00FD754C"/>
    <w:rsid w:val="00FE092A"/>
    <w:rsid w:val="00FE1469"/>
    <w:rsid w:val="00FE16D4"/>
    <w:rsid w:val="00FE1B09"/>
    <w:rsid w:val="00FE1D3B"/>
    <w:rsid w:val="00FE27E2"/>
    <w:rsid w:val="00FE3117"/>
    <w:rsid w:val="00FE3951"/>
    <w:rsid w:val="00FE3DBA"/>
    <w:rsid w:val="00FE4224"/>
    <w:rsid w:val="00FE4EA8"/>
    <w:rsid w:val="00FE4F58"/>
    <w:rsid w:val="00FE50B2"/>
    <w:rsid w:val="00FE5931"/>
    <w:rsid w:val="00FE6A2F"/>
    <w:rsid w:val="00FE6AF4"/>
    <w:rsid w:val="00FE6EB4"/>
    <w:rsid w:val="00FE708C"/>
    <w:rsid w:val="00FE7910"/>
    <w:rsid w:val="00FF0194"/>
    <w:rsid w:val="00FF1886"/>
    <w:rsid w:val="00FF1EC9"/>
    <w:rsid w:val="00FF25E8"/>
    <w:rsid w:val="00FF4733"/>
    <w:rsid w:val="00FF49FC"/>
    <w:rsid w:val="00FF5108"/>
    <w:rsid w:val="00FF51E8"/>
    <w:rsid w:val="00FF535C"/>
    <w:rsid w:val="00FF5936"/>
    <w:rsid w:val="00FF68E3"/>
    <w:rsid w:val="00FF6C52"/>
    <w:rsid w:val="00FF7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AE9711"/>
  <w15:docId w15:val="{F76F689A-3143-403F-B961-98279C2ED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575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754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317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50AF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0AF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54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5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0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0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7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98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egg</dc:creator>
  <cp:lastModifiedBy>Robert Meltzer</cp:lastModifiedBy>
  <cp:revision>6</cp:revision>
  <cp:lastPrinted>2020-02-23T15:37:00Z</cp:lastPrinted>
  <dcterms:created xsi:type="dcterms:W3CDTF">2020-04-08T00:46:00Z</dcterms:created>
  <dcterms:modified xsi:type="dcterms:W3CDTF">2020-05-14T17:32:00Z</dcterms:modified>
</cp:coreProperties>
</file>